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597E6" w14:textId="281925A8" w:rsidR="000413A5" w:rsidRDefault="00B4140C" w:rsidP="000413A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7C3C5856" wp14:editId="3816A30B">
                <wp:simplePos x="0" y="0"/>
                <wp:positionH relativeFrom="margin">
                  <wp:posOffset>5029200</wp:posOffset>
                </wp:positionH>
                <wp:positionV relativeFrom="paragraph">
                  <wp:posOffset>123825</wp:posOffset>
                </wp:positionV>
                <wp:extent cx="1485900" cy="4381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DF5CEE" w14:textId="594579B5" w:rsidR="00B4140C" w:rsidRDefault="00B4140C" w:rsidP="00B4140C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B4140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Newsletter 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Vol.1</w:t>
                            </w:r>
                          </w:p>
                          <w:p w14:paraId="38747B98" w14:textId="3DEB5702" w:rsidR="00B4140C" w:rsidRPr="00B4140C" w:rsidRDefault="00B4140C" w:rsidP="00B4140C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B4140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UMMER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3C58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6pt;margin-top:9.75pt;width:117pt;height:34.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">
                <v:textbox>
                  <w:txbxContent>
                    <w:p w14:paraId="6ADF5CEE" w14:textId="594579B5" w:rsidR="00B4140C" w:rsidRDefault="00B4140C" w:rsidP="00B4140C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B4140C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Newsletter </w:t>
                      </w: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>Vol.1</w:t>
                      </w:r>
                    </w:p>
                    <w:p w14:paraId="38747B98" w14:textId="3DEB5702" w:rsidR="00B4140C" w:rsidRPr="00B4140C" w:rsidRDefault="00B4140C" w:rsidP="00B4140C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B4140C">
                        <w:rPr>
                          <w:rFonts w:ascii="Arial" w:hAnsi="Arial" w:cs="Arial"/>
                          <w:sz w:val="24"/>
                          <w:szCs w:val="24"/>
                        </w:rPr>
                        <w:t>SUMMER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470D90A" wp14:editId="2C75DF52">
                <wp:simplePos x="0" y="0"/>
                <wp:positionH relativeFrom="margin">
                  <wp:align>left</wp:align>
                </wp:positionH>
                <wp:positionV relativeFrom="page">
                  <wp:posOffset>476250</wp:posOffset>
                </wp:positionV>
                <wp:extent cx="2887200" cy="1609200"/>
                <wp:effectExtent l="0" t="0" r="27940" b="1016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7200" cy="16092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/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9FBEA6" w14:textId="77777777" w:rsidR="001F158C" w:rsidRPr="00B4140C" w:rsidRDefault="001F158C" w:rsidP="001F158C">
                            <w:pPr>
                              <w:rPr>
                                <w:rFonts w:ascii="Arial Black" w:eastAsiaTheme="minorEastAsia" w:hAnsi="Arial Black"/>
                                <w:b/>
                                <w:bCs/>
                                <w:noProof/>
                                <w:sz w:val="26"/>
                                <w:szCs w:val="26"/>
                                <w:lang w:eastAsia="en-AU"/>
                              </w:rPr>
                            </w:pPr>
                            <w:r>
                              <w:t xml:space="preserve"> </w:t>
                            </w:r>
                            <w:bookmarkStart w:id="0" w:name="_MailAutoSig"/>
                            <w:r w:rsidRPr="00B4140C">
                              <w:rPr>
                                <w:rFonts w:ascii="Arial Black" w:eastAsiaTheme="minorEastAsia" w:hAnsi="Arial Black"/>
                                <w:b/>
                                <w:bCs/>
                                <w:noProof/>
                                <w:sz w:val="26"/>
                                <w:szCs w:val="26"/>
                                <w:lang w:eastAsia="en-AU"/>
                              </w:rPr>
                              <w:t>Soupzon Through Grace Inc.</w:t>
                            </w:r>
                          </w:p>
                          <w:p w14:paraId="6B7A0F9B" w14:textId="7BAAE399" w:rsidR="001F158C" w:rsidRDefault="001F158C" w:rsidP="001F158C">
                            <w:pPr>
                              <w:rPr>
                                <w:rFonts w:eastAsiaTheme="minorEastAsia"/>
                                <w:noProof/>
                                <w:lang w:eastAsia="en-AU"/>
                              </w:rPr>
                            </w:pPr>
                            <w:r>
                              <w:rPr>
                                <w:rFonts w:eastAsiaTheme="minorEastAsia"/>
                                <w:noProof/>
                                <w:lang w:eastAsia="en-AU"/>
                              </w:rPr>
                              <w:t>139 Harle Street</w:t>
                            </w:r>
                            <w:r w:rsidR="00B4140C">
                              <w:rPr>
                                <w:rFonts w:eastAsiaTheme="minorEastAsia"/>
                                <w:noProof/>
                                <w:lang w:eastAsia="en-AU"/>
                              </w:rPr>
                              <w:t xml:space="preserve">, </w:t>
                            </w:r>
                            <w:r>
                              <w:rPr>
                                <w:rFonts w:eastAsiaTheme="minorEastAsia"/>
                                <w:noProof/>
                                <w:lang w:eastAsia="en-AU"/>
                              </w:rPr>
                              <w:t>ABERMAIN,  NSW.  2326</w:t>
                            </w:r>
                          </w:p>
                          <w:p w14:paraId="44B5948F" w14:textId="77777777" w:rsidR="001F158C" w:rsidRDefault="001F158C" w:rsidP="001F158C">
                            <w:pPr>
                              <w:rPr>
                                <w:rFonts w:eastAsiaTheme="minorEastAsia"/>
                                <w:noProof/>
                                <w:lang w:eastAsia="en-AU"/>
                              </w:rPr>
                            </w:pPr>
                            <w:r>
                              <w:rPr>
                                <w:rFonts w:eastAsiaTheme="minorEastAsia"/>
                                <w:noProof/>
                                <w:lang w:eastAsia="en-AU"/>
                              </w:rPr>
                              <w:t>Sue Strickland -Secretary/ Treasurer</w:t>
                            </w:r>
                          </w:p>
                          <w:p w14:paraId="0511177B" w14:textId="77777777" w:rsidR="001F158C" w:rsidRDefault="001F158C" w:rsidP="001F158C">
                            <w:pPr>
                              <w:rPr>
                                <w:rFonts w:eastAsiaTheme="minorEastAsia"/>
                                <w:noProof/>
                                <w:lang w:eastAsia="en-AU"/>
                              </w:rPr>
                            </w:pPr>
                            <w:r>
                              <w:rPr>
                                <w:rFonts w:eastAsiaTheme="minorEastAsia"/>
                                <w:noProof/>
                                <w:lang w:eastAsia="en-AU"/>
                              </w:rPr>
                              <w:t>Email: psbstrickland@bigpond.com</w:t>
                            </w:r>
                          </w:p>
                          <w:p w14:paraId="7BBE81E0" w14:textId="77777777" w:rsidR="001F158C" w:rsidRDefault="00000000" w:rsidP="001F158C">
                            <w:pPr>
                              <w:rPr>
                                <w:rFonts w:eastAsiaTheme="minorEastAsia"/>
                                <w:noProof/>
                                <w:lang w:eastAsia="en-AU"/>
                              </w:rPr>
                            </w:pPr>
                            <w:hyperlink r:id="rId6" w:history="1">
                              <w:r w:rsidR="001F158C">
                                <w:rPr>
                                  <w:rStyle w:val="Hyperlink"/>
                                  <w:rFonts w:eastAsiaTheme="minorEastAsia"/>
                                  <w:noProof/>
                                  <w:lang w:eastAsia="en-AU"/>
                                </w:rPr>
                                <w:t>https://www.facebook.com/groups/SoupzOn</w:t>
                              </w:r>
                            </w:hyperlink>
                          </w:p>
                          <w:bookmarkEnd w:id="0"/>
                          <w:p w14:paraId="5689776B" w14:textId="77777777" w:rsidR="001F158C" w:rsidRDefault="001F158C" w:rsidP="001F158C">
                            <w:pPr>
                              <w:rPr>
                                <w:kern w:val="2"/>
                                <w14:ligatures w14:val="standardContextual"/>
                              </w:rPr>
                            </w:pPr>
                          </w:p>
                          <w:p w14:paraId="2E33C016" w14:textId="72B72640" w:rsidR="001F158C" w:rsidRDefault="001F158C" w:rsidP="001F158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70D90A" id="Rectangle 20" o:spid="_x0000_s1027" style="position:absolute;margin-left:0;margin-top:37.5pt;width:227.35pt;height:126.7pt;z-index:-2516449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" fillcolor="#e7e6e6 [3214]" strokecolor="#a5a5a5 [3206]" strokeweight=".5pt">
                <v:textbox>
                  <w:txbxContent>
                    <w:p w14:paraId="459FBEA6" w14:textId="77777777" w:rsidR="001F158C" w:rsidRPr="00B4140C" w:rsidRDefault="001F158C" w:rsidP="001F158C">
                      <w:pPr>
                        <w:rPr>
                          <w:rFonts w:ascii="Arial Black" w:eastAsiaTheme="minorEastAsia" w:hAnsi="Arial Black"/>
                          <w:b/>
                          <w:bCs/>
                          <w:noProof/>
                          <w:sz w:val="26"/>
                          <w:szCs w:val="26"/>
                          <w:lang w:eastAsia="en-AU"/>
                        </w:rPr>
                      </w:pPr>
                      <w:r>
                        <w:t xml:space="preserve"> </w:t>
                      </w:r>
                      <w:bookmarkStart w:id="1" w:name="_MailAutoSig"/>
                      <w:r w:rsidRPr="00B4140C">
                        <w:rPr>
                          <w:rFonts w:ascii="Arial Black" w:eastAsiaTheme="minorEastAsia" w:hAnsi="Arial Black"/>
                          <w:b/>
                          <w:bCs/>
                          <w:noProof/>
                          <w:sz w:val="26"/>
                          <w:szCs w:val="26"/>
                          <w:lang w:eastAsia="en-AU"/>
                        </w:rPr>
                        <w:t>Soupzon Through Grace Inc.</w:t>
                      </w:r>
                    </w:p>
                    <w:p w14:paraId="6B7A0F9B" w14:textId="7BAAE399" w:rsidR="001F158C" w:rsidRDefault="001F158C" w:rsidP="001F158C">
                      <w:pPr>
                        <w:rPr>
                          <w:rFonts w:eastAsiaTheme="minorEastAsia"/>
                          <w:noProof/>
                          <w:lang w:eastAsia="en-AU"/>
                        </w:rPr>
                      </w:pPr>
                      <w:r>
                        <w:rPr>
                          <w:rFonts w:eastAsiaTheme="minorEastAsia"/>
                          <w:noProof/>
                          <w:lang w:eastAsia="en-AU"/>
                        </w:rPr>
                        <w:t>139 Harle Street</w:t>
                      </w:r>
                      <w:r w:rsidR="00B4140C">
                        <w:rPr>
                          <w:rFonts w:eastAsiaTheme="minorEastAsia"/>
                          <w:noProof/>
                          <w:lang w:eastAsia="en-AU"/>
                        </w:rPr>
                        <w:t xml:space="preserve">, </w:t>
                      </w:r>
                      <w:r>
                        <w:rPr>
                          <w:rFonts w:eastAsiaTheme="minorEastAsia"/>
                          <w:noProof/>
                          <w:lang w:eastAsia="en-AU"/>
                        </w:rPr>
                        <w:t>ABERMAIN,  NSW.  2326</w:t>
                      </w:r>
                    </w:p>
                    <w:p w14:paraId="44B5948F" w14:textId="77777777" w:rsidR="001F158C" w:rsidRDefault="001F158C" w:rsidP="001F158C">
                      <w:pPr>
                        <w:rPr>
                          <w:rFonts w:eastAsiaTheme="minorEastAsia"/>
                          <w:noProof/>
                          <w:lang w:eastAsia="en-AU"/>
                        </w:rPr>
                      </w:pPr>
                      <w:r>
                        <w:rPr>
                          <w:rFonts w:eastAsiaTheme="minorEastAsia"/>
                          <w:noProof/>
                          <w:lang w:eastAsia="en-AU"/>
                        </w:rPr>
                        <w:t>Sue Strickland -Secretary/ Treasurer</w:t>
                      </w:r>
                    </w:p>
                    <w:p w14:paraId="0511177B" w14:textId="77777777" w:rsidR="001F158C" w:rsidRDefault="001F158C" w:rsidP="001F158C">
                      <w:pPr>
                        <w:rPr>
                          <w:rFonts w:eastAsiaTheme="minorEastAsia"/>
                          <w:noProof/>
                          <w:lang w:eastAsia="en-AU"/>
                        </w:rPr>
                      </w:pPr>
                      <w:r>
                        <w:rPr>
                          <w:rFonts w:eastAsiaTheme="minorEastAsia"/>
                          <w:noProof/>
                          <w:lang w:eastAsia="en-AU"/>
                        </w:rPr>
                        <w:t>Email: psbstrickland@bigpond.com</w:t>
                      </w:r>
                    </w:p>
                    <w:p w14:paraId="7BBE81E0" w14:textId="77777777" w:rsidR="001F158C" w:rsidRDefault="00000000" w:rsidP="001F158C">
                      <w:pPr>
                        <w:rPr>
                          <w:rFonts w:eastAsiaTheme="minorEastAsia"/>
                          <w:noProof/>
                          <w:lang w:eastAsia="en-AU"/>
                        </w:rPr>
                      </w:pPr>
                      <w:hyperlink r:id="rId7" w:history="1">
                        <w:r w:rsidR="001F158C">
                          <w:rPr>
                            <w:rStyle w:val="Hyperlink"/>
                            <w:rFonts w:eastAsiaTheme="minorEastAsia"/>
                            <w:noProof/>
                            <w:lang w:eastAsia="en-AU"/>
                          </w:rPr>
                          <w:t>https://www.facebook.com/groups/SoupzOn</w:t>
                        </w:r>
                      </w:hyperlink>
                    </w:p>
                    <w:bookmarkEnd w:id="1"/>
                    <w:p w14:paraId="5689776B" w14:textId="77777777" w:rsidR="001F158C" w:rsidRDefault="001F158C" w:rsidP="001F158C">
                      <w:pPr>
                        <w:rPr>
                          <w:kern w:val="2"/>
                          <w14:ligatures w14:val="standardContextual"/>
                        </w:rPr>
                      </w:pPr>
                    </w:p>
                    <w:p w14:paraId="2E33C016" w14:textId="72B72640" w:rsidR="001F158C" w:rsidRDefault="001F158C" w:rsidP="001F158C">
                      <w:pPr>
                        <w:jc w:val="center"/>
                      </w:pPr>
                    </w:p>
                  </w:txbxContent>
                </v:textbox>
                <w10:wrap anchorx="margin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684520F0" wp14:editId="41051672">
                <wp:simplePos x="0" y="0"/>
                <wp:positionH relativeFrom="column">
                  <wp:posOffset>2943225</wp:posOffset>
                </wp:positionH>
                <wp:positionV relativeFrom="paragraph">
                  <wp:posOffset>38100</wp:posOffset>
                </wp:positionV>
                <wp:extent cx="3924300" cy="2790825"/>
                <wp:effectExtent l="0" t="0" r="19050" b="28575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279082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96E44B" id="Rectangle: Rounded Corners 13" o:spid="_x0000_s1026" style="position:absolute;margin-left:231.75pt;margin-top:3pt;width:309pt;height:219.75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" fillcolor="white [3212]" strokecolor="#1f3763 [1604]" strokeweight="1pt">
                <v:stroke joinstyle="miter"/>
              </v:roundrect>
            </w:pict>
          </mc:Fallback>
        </mc:AlternateContent>
      </w:r>
      <w:r w:rsidR="001F158C">
        <w:rPr>
          <w:noProof/>
        </w:rPr>
        <w:drawing>
          <wp:anchor distT="0" distB="0" distL="114300" distR="114300" simplePos="0" relativeHeight="251691008" behindDoc="0" locked="0" layoutInCell="1" allowOverlap="1" wp14:anchorId="4B8B571E" wp14:editId="0D6A0A37">
            <wp:simplePos x="0" y="0"/>
            <wp:positionH relativeFrom="column">
              <wp:posOffset>3162300</wp:posOffset>
            </wp:positionH>
            <wp:positionV relativeFrom="page">
              <wp:posOffset>689603</wp:posOffset>
            </wp:positionV>
            <wp:extent cx="1824355" cy="2462579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964" cy="246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13A5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376570B" wp14:editId="1131D777">
                <wp:simplePos x="0" y="0"/>
                <wp:positionH relativeFrom="column">
                  <wp:posOffset>19050</wp:posOffset>
                </wp:positionH>
                <wp:positionV relativeFrom="paragraph">
                  <wp:posOffset>7800975</wp:posOffset>
                </wp:positionV>
                <wp:extent cx="4962525" cy="2009775"/>
                <wp:effectExtent l="0" t="0" r="28575" b="28575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62525" cy="20097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F0FB9AE" id="Rectangle: Rounded Corners 14" o:spid="_x0000_s1026" style="position:absolute;margin-left:1.5pt;margin-top:614.25pt;width:390.75pt;height:158.2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" fillcolor="#d9e2f3 [660]" strokecolor="#1f3763 [1604]" strokeweight="1pt">
                <v:stroke joinstyle="miter"/>
              </v:roundrect>
            </w:pict>
          </mc:Fallback>
        </mc:AlternateContent>
      </w:r>
      <w:r w:rsidR="000413A5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103C85F" wp14:editId="3C25CCE2">
                <wp:simplePos x="0" y="0"/>
                <wp:positionH relativeFrom="column">
                  <wp:posOffset>5038725</wp:posOffset>
                </wp:positionH>
                <wp:positionV relativeFrom="paragraph">
                  <wp:posOffset>4705350</wp:posOffset>
                </wp:positionV>
                <wp:extent cx="1838325" cy="5029200"/>
                <wp:effectExtent l="0" t="0" r="28575" b="19050"/>
                <wp:wrapNone/>
                <wp:docPr id="15" name="Rectangle: Diagonal Corners Snipped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5029200"/>
                        </a:xfrm>
                        <a:prstGeom prst="snip2DiagRect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6BE8" id="Rectangle: Diagonal Corners Snipped 15" o:spid="_x0000_s1026" style="position:absolute;margin-left:396.75pt;margin-top:370.5pt;width:144.75pt;height:396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838325,5029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" path="m,l1531931,r306394,306394l1838325,5029200r,l306394,5029200,,4722806,,xe" fillcolor="#e7e6e6 [3214]" strokecolor="#1f3763 [1604]" strokeweight="1pt">
                <v:stroke joinstyle="miter"/>
                <v:path arrowok="t" o:connecttype="custom" o:connectlocs="0,0;1531931,0;1838325,306394;1838325,5029200;1838325,5029200;306394,5029200;0,4722806;0,0" o:connectangles="0,0,0,0,0,0,0,0"/>
              </v:shape>
            </w:pict>
          </mc:Fallback>
        </mc:AlternateContent>
      </w:r>
      <w:r w:rsidR="000413A5"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53E181E4" wp14:editId="51EAEA27">
                <wp:simplePos x="0" y="0"/>
                <wp:positionH relativeFrom="column">
                  <wp:posOffset>-9525</wp:posOffset>
                </wp:positionH>
                <wp:positionV relativeFrom="paragraph">
                  <wp:posOffset>5419725</wp:posOffset>
                </wp:positionV>
                <wp:extent cx="2409825" cy="2276475"/>
                <wp:effectExtent l="0" t="0" r="2857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9825" cy="2276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2B0E12" id="Rectangle 16" o:spid="_x0000_s1026" style="position:absolute;margin-left:-.75pt;margin-top:426.75pt;width:189.75pt;height:179.2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" fillcolor="white [3212]" strokecolor="#1f3763 [1604]" strokeweight="1pt"/>
            </w:pict>
          </mc:Fallback>
        </mc:AlternateContent>
      </w:r>
    </w:p>
    <w:p w14:paraId="03CF5625" w14:textId="0D970E6C" w:rsidR="000413A5" w:rsidRDefault="003F72C0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1A459634" wp14:editId="7B3ADC17">
                <wp:simplePos x="0" y="0"/>
                <wp:positionH relativeFrom="column">
                  <wp:posOffset>5038725</wp:posOffset>
                </wp:positionH>
                <wp:positionV relativeFrom="page">
                  <wp:posOffset>1028700</wp:posOffset>
                </wp:positionV>
                <wp:extent cx="1828800" cy="4076700"/>
                <wp:effectExtent l="0" t="0" r="19050" b="19050"/>
                <wp:wrapNone/>
                <wp:docPr id="12" name="Rectangle: Diagonal Corners Snipped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4076700"/>
                        </a:xfrm>
                        <a:prstGeom prst="snip2Diag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A468F" id="Rectangle: Diagonal Corners Snipped 12" o:spid="_x0000_s1026" style="position:absolute;margin-left:396.75pt;margin-top:81pt;width:2in;height:321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1828800,4076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" path="m,l1523994,r304806,304806l1828800,4076700r,l304806,4076700,,3771894,,xe" fillcolor="#d9e2f3 [660]" strokecolor="#4472c4 [3204]" strokeweight=".5pt">
                <v:stroke joinstyle="miter"/>
                <v:path arrowok="t" o:connecttype="custom" o:connectlocs="0,0;1523994,0;1828800,304806;1828800,4076700;1828800,4076700;304806,4076700;0,3771894;0,0" o:connectangles="0,0,0,0,0,0,0,0"/>
                <w10:wrap anchory="page"/>
              </v:shape>
            </w:pict>
          </mc:Fallback>
        </mc:AlternateContent>
      </w:r>
    </w:p>
    <w:p w14:paraId="5EBAA726" w14:textId="6815A81A" w:rsidR="000413A5" w:rsidRDefault="009070E5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3CA1CBEF" wp14:editId="0131856E">
                <wp:simplePos x="0" y="0"/>
                <wp:positionH relativeFrom="column">
                  <wp:posOffset>2466975</wp:posOffset>
                </wp:positionH>
                <wp:positionV relativeFrom="paragraph">
                  <wp:posOffset>2362200</wp:posOffset>
                </wp:positionV>
                <wp:extent cx="2514600" cy="2686050"/>
                <wp:effectExtent l="0" t="0" r="1905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26860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49C194" w14:textId="77777777" w:rsidR="004609F1" w:rsidRDefault="004609F1" w:rsidP="004609F1">
                            <w:r>
                              <w:t>It’s a service for everyone finding it tough to manage today and tomorrow.   It’s local to the Cessnock LGA and for the community.</w:t>
                            </w:r>
                          </w:p>
                          <w:p w14:paraId="67A706BB" w14:textId="77777777" w:rsidR="004609F1" w:rsidRDefault="004609F1" w:rsidP="004609F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A1CBEF" id="Rectangle 19" o:spid="_x0000_s1028" style="position:absolute;margin-left:194.25pt;margin-top:186pt;width:198pt;height:211.5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" fillcolor="white [3212]" strokecolor="#1f3763 [1604]" strokeweight="1pt">
                <v:textbox>
                  <w:txbxContent>
                    <w:p w14:paraId="3A49C194" w14:textId="77777777" w:rsidR="004609F1" w:rsidRDefault="004609F1" w:rsidP="004609F1">
                      <w:r>
                        <w:t>It’s a service for everyone finding it tough to manage today and tomorrow.   It’s local to the Cessnock LGA and for the community.</w:t>
                      </w:r>
                    </w:p>
                    <w:p w14:paraId="67A706BB" w14:textId="77777777" w:rsidR="004609F1" w:rsidRDefault="004609F1" w:rsidP="004609F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5F11F21F" wp14:editId="570EBEC1">
                <wp:simplePos x="0" y="0"/>
                <wp:positionH relativeFrom="column">
                  <wp:posOffset>3000375</wp:posOffset>
                </wp:positionH>
                <wp:positionV relativeFrom="paragraph">
                  <wp:posOffset>5124450</wp:posOffset>
                </wp:positionV>
                <wp:extent cx="1323975" cy="247650"/>
                <wp:effectExtent l="0" t="0" r="9525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2476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A9113A" w14:textId="70988572" w:rsidR="00E1720B" w:rsidRPr="00E1720B" w:rsidRDefault="00E1720B">
                            <w:pPr>
                              <w:rPr>
                                <w:b/>
                                <w:bCs/>
                              </w:rPr>
                            </w:pPr>
                            <w:r w:rsidRPr="00E1720B">
                              <w:rPr>
                                <w:b/>
                                <w:bCs/>
                              </w:rPr>
                              <w:t>What we don’t d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11F21F" id="_x0000_s1029" type="#_x0000_t202" style="position:absolute;margin-left:236.25pt;margin-top:403.5pt;width:104.25pt;height:19.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" fillcolor="#e7e6e6 [3214]" stroked="f">
                <v:textbox>
                  <w:txbxContent>
                    <w:p w14:paraId="15A9113A" w14:textId="70988572" w:rsidR="00E1720B" w:rsidRPr="00E1720B" w:rsidRDefault="00E1720B">
                      <w:pPr>
                        <w:rPr>
                          <w:b/>
                          <w:bCs/>
                        </w:rPr>
                      </w:pPr>
                      <w:r w:rsidRPr="00E1720B">
                        <w:rPr>
                          <w:b/>
                          <w:bCs/>
                        </w:rPr>
                        <w:t>What we don’t d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0BF8FBFD" wp14:editId="7865E3A8">
                <wp:simplePos x="0" y="0"/>
                <wp:positionH relativeFrom="column">
                  <wp:posOffset>2409825</wp:posOffset>
                </wp:positionH>
                <wp:positionV relativeFrom="page">
                  <wp:posOffset>6162674</wp:posOffset>
                </wp:positionV>
                <wp:extent cx="2533650" cy="202882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3650" cy="20288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32F1C8" id="Rectangle 17" o:spid="_x0000_s1026" style="position:absolute;margin-left:189.75pt;margin-top:485.25pt;width:199.5pt;height:159.75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" fillcolor="#e7e6e6 [3214]" strokecolor="#2f528f" strokeweight="1pt">
                <w10:wrap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6DAD3592" wp14:editId="34987153">
                <wp:simplePos x="0" y="0"/>
                <wp:positionH relativeFrom="column">
                  <wp:posOffset>2486025</wp:posOffset>
                </wp:positionH>
                <wp:positionV relativeFrom="paragraph">
                  <wp:posOffset>5324475</wp:posOffset>
                </wp:positionV>
                <wp:extent cx="2419350" cy="428625"/>
                <wp:effectExtent l="0" t="0" r="0" b="952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4286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010CC9" w14:textId="322163AB" w:rsidR="004609F1" w:rsidRDefault="00E1720B">
                            <w:r>
                              <w:t xml:space="preserve">We are not equipped to supply </w:t>
                            </w:r>
                            <w:proofErr w:type="gramStart"/>
                            <w:r>
                              <w:t>accommodation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AD3592" id="_x0000_s1030" type="#_x0000_t202" style="position:absolute;margin-left:195.75pt;margin-top:419.25pt;width:190.5pt;height:33.7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" fillcolor="#e7e6e6 [3214]" stroked="f">
                <v:textbox>
                  <w:txbxContent>
                    <w:p w14:paraId="40010CC9" w14:textId="322163AB" w:rsidR="004609F1" w:rsidRDefault="00E1720B">
                      <w:r>
                        <w:t xml:space="preserve">We are not equipped to supply </w:t>
                      </w:r>
                      <w:proofErr w:type="gramStart"/>
                      <w:r>
                        <w:t>accommodation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D13BE50" wp14:editId="3CAC6FB3">
                <wp:simplePos x="0" y="0"/>
                <wp:positionH relativeFrom="column">
                  <wp:posOffset>2571750</wp:posOffset>
                </wp:positionH>
                <wp:positionV relativeFrom="paragraph">
                  <wp:posOffset>2466975</wp:posOffset>
                </wp:positionV>
                <wp:extent cx="2314575" cy="266700"/>
                <wp:effectExtent l="0" t="0" r="952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4575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710A63" w14:textId="38879072" w:rsidR="004609F1" w:rsidRPr="00E1720B" w:rsidRDefault="004609F1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1720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Who we are and what we </w:t>
                            </w:r>
                            <w:proofErr w:type="gramStart"/>
                            <w:r w:rsidRPr="00E1720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o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13BE50" id="Text Box 4" o:spid="_x0000_s1031" type="#_x0000_t202" style="position:absolute;margin-left:202.5pt;margin-top:194.25pt;width:182.25pt;height:2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" fillcolor="white [3201]" stroked="f" strokeweight=".5pt">
                <v:textbox>
                  <w:txbxContent>
                    <w:p w14:paraId="68710A63" w14:textId="38879072" w:rsidR="004609F1" w:rsidRPr="00E1720B" w:rsidRDefault="004609F1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E1720B">
                        <w:rPr>
                          <w:b/>
                          <w:bCs/>
                          <w:sz w:val="28"/>
                          <w:szCs w:val="28"/>
                        </w:rPr>
                        <w:t xml:space="preserve">Who we are and what we </w:t>
                      </w:r>
                      <w:proofErr w:type="gramStart"/>
                      <w:r w:rsidRPr="00E1720B">
                        <w:rPr>
                          <w:b/>
                          <w:bCs/>
                          <w:sz w:val="28"/>
                          <w:szCs w:val="28"/>
                        </w:rPr>
                        <w:t>do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A1D24A2" wp14:editId="4EEE27E8">
                <wp:simplePos x="0" y="0"/>
                <wp:positionH relativeFrom="column">
                  <wp:posOffset>2552700</wp:posOffset>
                </wp:positionH>
                <wp:positionV relativeFrom="paragraph">
                  <wp:posOffset>2676524</wp:posOffset>
                </wp:positionV>
                <wp:extent cx="2371725" cy="2390775"/>
                <wp:effectExtent l="0" t="0" r="9525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1725" cy="2390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8E80CE" w14:textId="5CF989A9" w:rsidR="00CB4E93" w:rsidRPr="009070E5" w:rsidRDefault="004609F1" w:rsidP="00CB4E93">
                            <w:pPr>
                              <w:spacing w:after="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070E5">
                              <w:rPr>
                                <w:sz w:val="28"/>
                                <w:szCs w:val="28"/>
                              </w:rPr>
                              <w:t xml:space="preserve">We are a service for </w:t>
                            </w:r>
                            <w:proofErr w:type="gramStart"/>
                            <w:r w:rsidRPr="009070E5">
                              <w:rPr>
                                <w:sz w:val="28"/>
                                <w:szCs w:val="28"/>
                              </w:rPr>
                              <w:t>everyone</w:t>
                            </w:r>
                            <w:r w:rsidR="00B50BC2" w:rsidRPr="009070E5">
                              <w:rPr>
                                <w:sz w:val="28"/>
                                <w:szCs w:val="28"/>
                              </w:rPr>
                              <w:t>:-</w:t>
                            </w:r>
                            <w:proofErr w:type="gramEnd"/>
                            <w:r w:rsidRPr="009070E5">
                              <w:rPr>
                                <w:sz w:val="28"/>
                                <w:szCs w:val="28"/>
                              </w:rPr>
                              <w:t xml:space="preserve"> homeless, finding it tough or needing a hand with a free meal, support, a listening ear and referrals to other services who may be of </w:t>
                            </w:r>
                            <w:r w:rsidR="00B50BC2" w:rsidRPr="009070E5">
                              <w:rPr>
                                <w:sz w:val="28"/>
                                <w:szCs w:val="28"/>
                              </w:rPr>
                              <w:t>assistance to you</w:t>
                            </w:r>
                            <w:r w:rsidRPr="009070E5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.   </w:t>
                            </w:r>
                          </w:p>
                          <w:p w14:paraId="348E5B1F" w14:textId="68D33469" w:rsidR="004609F1" w:rsidRPr="00CB4E93" w:rsidRDefault="004609F1" w:rsidP="00CB4E93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CB4E93">
                              <w:rPr>
                                <w:sz w:val="28"/>
                                <w:szCs w:val="28"/>
                              </w:rPr>
                              <w:t>We are here to help</w:t>
                            </w:r>
                            <w:r w:rsidR="00E1720B" w:rsidRPr="00CB4E93">
                              <w:rPr>
                                <w:sz w:val="28"/>
                                <w:szCs w:val="28"/>
                              </w:rPr>
                              <w:t xml:space="preserve">; </w:t>
                            </w:r>
                            <w:proofErr w:type="gramStart"/>
                            <w:r w:rsidR="00E1720B" w:rsidRPr="00CB4E93">
                              <w:rPr>
                                <w:sz w:val="28"/>
                                <w:szCs w:val="28"/>
                              </w:rPr>
                              <w:t>firstly</w:t>
                            </w:r>
                            <w:proofErr w:type="gramEnd"/>
                            <w:r w:rsidR="00E1720B" w:rsidRPr="00CB4E93">
                              <w:rPr>
                                <w:sz w:val="28"/>
                                <w:szCs w:val="28"/>
                              </w:rPr>
                              <w:t xml:space="preserve"> with a free meal</w:t>
                            </w:r>
                            <w:r w:rsidRPr="00CB4E93">
                              <w:rPr>
                                <w:sz w:val="28"/>
                                <w:szCs w:val="28"/>
                              </w:rPr>
                              <w:t>: that is what we do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1D24A2" id="Text Box 3" o:spid="_x0000_s1032" type="#_x0000_t202" style="position:absolute;margin-left:201pt;margin-top:210.75pt;width:186.75pt;height:188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" fillcolor="white [3201]" stroked="f" strokeweight=".5pt">
                <v:textbox>
                  <w:txbxContent>
                    <w:p w14:paraId="098E80CE" w14:textId="5CF989A9" w:rsidR="00CB4E93" w:rsidRPr="009070E5" w:rsidRDefault="004609F1" w:rsidP="00CB4E93">
                      <w:pPr>
                        <w:spacing w:after="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9070E5">
                        <w:rPr>
                          <w:sz w:val="28"/>
                          <w:szCs w:val="28"/>
                        </w:rPr>
                        <w:t xml:space="preserve">We are a service for </w:t>
                      </w:r>
                      <w:proofErr w:type="gramStart"/>
                      <w:r w:rsidRPr="009070E5">
                        <w:rPr>
                          <w:sz w:val="28"/>
                          <w:szCs w:val="28"/>
                        </w:rPr>
                        <w:t>everyone</w:t>
                      </w:r>
                      <w:r w:rsidR="00B50BC2" w:rsidRPr="009070E5">
                        <w:rPr>
                          <w:sz w:val="28"/>
                          <w:szCs w:val="28"/>
                        </w:rPr>
                        <w:t>:-</w:t>
                      </w:r>
                      <w:proofErr w:type="gramEnd"/>
                      <w:r w:rsidRPr="009070E5">
                        <w:rPr>
                          <w:sz w:val="28"/>
                          <w:szCs w:val="28"/>
                        </w:rPr>
                        <w:t xml:space="preserve"> homeless, finding it tough or needing a hand with a free meal, support, a listening ear and referrals to other services who may be of </w:t>
                      </w:r>
                      <w:r w:rsidR="00B50BC2" w:rsidRPr="009070E5">
                        <w:rPr>
                          <w:sz w:val="28"/>
                          <w:szCs w:val="28"/>
                        </w:rPr>
                        <w:t>assistance to you</w:t>
                      </w:r>
                      <w:r w:rsidRPr="009070E5">
                        <w:rPr>
                          <w:b/>
                          <w:bCs/>
                          <w:sz w:val="24"/>
                          <w:szCs w:val="24"/>
                        </w:rPr>
                        <w:t xml:space="preserve">.   </w:t>
                      </w:r>
                    </w:p>
                    <w:p w14:paraId="348E5B1F" w14:textId="68D33469" w:rsidR="004609F1" w:rsidRPr="00CB4E93" w:rsidRDefault="004609F1" w:rsidP="00CB4E93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CB4E93">
                        <w:rPr>
                          <w:sz w:val="28"/>
                          <w:szCs w:val="28"/>
                        </w:rPr>
                        <w:t>We are here to help</w:t>
                      </w:r>
                      <w:r w:rsidR="00E1720B" w:rsidRPr="00CB4E93">
                        <w:rPr>
                          <w:sz w:val="28"/>
                          <w:szCs w:val="28"/>
                        </w:rPr>
                        <w:t xml:space="preserve">; </w:t>
                      </w:r>
                      <w:proofErr w:type="gramStart"/>
                      <w:r w:rsidR="00E1720B" w:rsidRPr="00CB4E93">
                        <w:rPr>
                          <w:sz w:val="28"/>
                          <w:szCs w:val="28"/>
                        </w:rPr>
                        <w:t>firstly</w:t>
                      </w:r>
                      <w:proofErr w:type="gramEnd"/>
                      <w:r w:rsidR="00E1720B" w:rsidRPr="00CB4E93">
                        <w:rPr>
                          <w:sz w:val="28"/>
                          <w:szCs w:val="28"/>
                        </w:rPr>
                        <w:t xml:space="preserve"> with a free meal</w:t>
                      </w:r>
                      <w:r w:rsidRPr="00CB4E93">
                        <w:rPr>
                          <w:sz w:val="28"/>
                          <w:szCs w:val="28"/>
                        </w:rPr>
                        <w:t>: that is what we do!</w:t>
                      </w:r>
                    </w:p>
                  </w:txbxContent>
                </v:textbox>
              </v:shape>
            </w:pict>
          </mc:Fallback>
        </mc:AlternateContent>
      </w:r>
      <w:r w:rsidR="00882319">
        <w:rPr>
          <w:noProof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14965C41" wp14:editId="38FE03D3">
                <wp:simplePos x="0" y="0"/>
                <wp:positionH relativeFrom="margin">
                  <wp:posOffset>85725</wp:posOffset>
                </wp:positionH>
                <wp:positionV relativeFrom="page">
                  <wp:posOffset>8372475</wp:posOffset>
                </wp:positionV>
                <wp:extent cx="4781550" cy="1781175"/>
                <wp:effectExtent l="0" t="0" r="0" b="9525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17811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D7002D" w14:textId="472E6A55" w:rsidR="00882319" w:rsidRPr="00882319" w:rsidRDefault="00882319" w:rsidP="00882319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 w:rsidRPr="00882319">
                              <w:rPr>
                                <w:b/>
                                <w:bCs/>
                              </w:rPr>
                              <w:t>About donations of money and goods:</w:t>
                            </w:r>
                          </w:p>
                          <w:p w14:paraId="392AC709" w14:textId="7768A6E1" w:rsidR="00882319" w:rsidRDefault="00882319" w:rsidP="00882319">
                            <w:pPr>
                              <w:spacing w:after="0"/>
                            </w:pPr>
                            <w:r>
                              <w:t xml:space="preserve">We are not government funded and rely upon donations.   </w:t>
                            </w:r>
                          </w:p>
                          <w:p w14:paraId="554ECBE0" w14:textId="2CAC23B0" w:rsidR="009643E3" w:rsidRDefault="00882319" w:rsidP="009643E3">
                            <w:pPr>
                              <w:spacing w:after="0"/>
                            </w:pPr>
                            <w:r>
                              <w:t xml:space="preserve">We gratefully accept monetary donations.   We are a </w:t>
                            </w:r>
                            <w:r w:rsidR="009643E3">
                              <w:t xml:space="preserve">charity and registered as a </w:t>
                            </w:r>
                            <w:r>
                              <w:t>public benevolent incorporated association</w:t>
                            </w:r>
                            <w:r w:rsidR="009643E3">
                              <w:t xml:space="preserve">.   </w:t>
                            </w:r>
                          </w:p>
                          <w:p w14:paraId="5AF73F38" w14:textId="77777777" w:rsidR="009643E3" w:rsidRPr="009643E3" w:rsidRDefault="009643E3" w:rsidP="009643E3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 w:rsidRPr="009643E3">
                              <w:rPr>
                                <w:b/>
                                <w:bCs/>
                              </w:rPr>
                              <w:t>D</w:t>
                            </w:r>
                            <w:r w:rsidR="00882319" w:rsidRPr="009643E3">
                              <w:rPr>
                                <w:b/>
                                <w:bCs/>
                              </w:rPr>
                              <w:t xml:space="preserve">onations of money are tax deductible.   </w:t>
                            </w:r>
                          </w:p>
                          <w:p w14:paraId="6ED3F3FD" w14:textId="2CABEEDC" w:rsidR="00882319" w:rsidRPr="00882319" w:rsidRDefault="00882319" w:rsidP="009643E3">
                            <w:pPr>
                              <w:spacing w:after="0"/>
                              <w:rPr>
                                <w:rFonts w:eastAsiaTheme="minorEastAsia"/>
                                <w:noProof/>
                                <w:lang w:eastAsia="en-AU"/>
                              </w:rPr>
                            </w:pPr>
                            <w:r>
                              <w:t xml:space="preserve">Please contact me </w:t>
                            </w:r>
                            <w:r w:rsidR="009643E3">
                              <w:t>with</w:t>
                            </w:r>
                            <w:r>
                              <w:t xml:space="preserve"> enquiries and for bank details: </w:t>
                            </w:r>
                            <w:r>
                              <w:rPr>
                                <w:rFonts w:eastAsiaTheme="minorEastAsia"/>
                                <w:noProof/>
                                <w:lang w:eastAsia="en-AU"/>
                              </w:rPr>
                              <w:t>Sue Strickland -Secretary/ Treasurer   Email: psbstrickland@bigpond.com</w:t>
                            </w:r>
                          </w:p>
                          <w:p w14:paraId="034F8F9B" w14:textId="36677C0C" w:rsidR="00882319" w:rsidRDefault="00882319">
                            <w:r>
                              <w:t xml:space="preserve">We give out </w:t>
                            </w:r>
                            <w:proofErr w:type="gramStart"/>
                            <w:r>
                              <w:t>non cash</w:t>
                            </w:r>
                            <w:proofErr w:type="gramEnd"/>
                            <w:r>
                              <w:t xml:space="preserve"> donations as soon as possible once received to those who need them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65C41" id="_x0000_s1033" type="#_x0000_t202" style="position:absolute;margin-left:6.75pt;margin-top:659.25pt;width:376.5pt;height:140.25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" fillcolor="#d9e2f3 [660]" stroked="f" strokeweight=".5pt">
                <v:textbox>
                  <w:txbxContent>
                    <w:p w14:paraId="04D7002D" w14:textId="472E6A55" w:rsidR="00882319" w:rsidRPr="00882319" w:rsidRDefault="00882319" w:rsidP="00882319">
                      <w:pPr>
                        <w:spacing w:after="0"/>
                        <w:rPr>
                          <w:b/>
                          <w:bCs/>
                        </w:rPr>
                      </w:pPr>
                      <w:r w:rsidRPr="00882319">
                        <w:rPr>
                          <w:b/>
                          <w:bCs/>
                        </w:rPr>
                        <w:t>About donations of money and goods:</w:t>
                      </w:r>
                    </w:p>
                    <w:p w14:paraId="392AC709" w14:textId="7768A6E1" w:rsidR="00882319" w:rsidRDefault="00882319" w:rsidP="00882319">
                      <w:pPr>
                        <w:spacing w:after="0"/>
                      </w:pPr>
                      <w:r>
                        <w:t xml:space="preserve">We are not government funded and rely upon donations.   </w:t>
                      </w:r>
                    </w:p>
                    <w:p w14:paraId="554ECBE0" w14:textId="2CAC23B0" w:rsidR="009643E3" w:rsidRDefault="00882319" w:rsidP="009643E3">
                      <w:pPr>
                        <w:spacing w:after="0"/>
                      </w:pPr>
                      <w:r>
                        <w:t xml:space="preserve">We gratefully accept monetary donations.   We are a </w:t>
                      </w:r>
                      <w:r w:rsidR="009643E3">
                        <w:t xml:space="preserve">charity and registered as a </w:t>
                      </w:r>
                      <w:r>
                        <w:t>public benevolent incorporated association</w:t>
                      </w:r>
                      <w:r w:rsidR="009643E3">
                        <w:t xml:space="preserve">.   </w:t>
                      </w:r>
                    </w:p>
                    <w:p w14:paraId="5AF73F38" w14:textId="77777777" w:rsidR="009643E3" w:rsidRPr="009643E3" w:rsidRDefault="009643E3" w:rsidP="009643E3">
                      <w:pPr>
                        <w:spacing w:after="0"/>
                        <w:rPr>
                          <w:b/>
                          <w:bCs/>
                        </w:rPr>
                      </w:pPr>
                      <w:r w:rsidRPr="009643E3">
                        <w:rPr>
                          <w:b/>
                          <w:bCs/>
                        </w:rPr>
                        <w:t>D</w:t>
                      </w:r>
                      <w:r w:rsidR="00882319" w:rsidRPr="009643E3">
                        <w:rPr>
                          <w:b/>
                          <w:bCs/>
                        </w:rPr>
                        <w:t xml:space="preserve">onations of money are tax deductible.   </w:t>
                      </w:r>
                    </w:p>
                    <w:p w14:paraId="6ED3F3FD" w14:textId="2CABEEDC" w:rsidR="00882319" w:rsidRPr="00882319" w:rsidRDefault="00882319" w:rsidP="009643E3">
                      <w:pPr>
                        <w:spacing w:after="0"/>
                        <w:rPr>
                          <w:rFonts w:eastAsiaTheme="minorEastAsia"/>
                          <w:noProof/>
                          <w:lang w:eastAsia="en-AU"/>
                        </w:rPr>
                      </w:pPr>
                      <w:r>
                        <w:t xml:space="preserve">Please contact me </w:t>
                      </w:r>
                      <w:r w:rsidR="009643E3">
                        <w:t>with</w:t>
                      </w:r>
                      <w:r>
                        <w:t xml:space="preserve"> enquiries and for bank details: </w:t>
                      </w:r>
                      <w:r>
                        <w:rPr>
                          <w:rFonts w:eastAsiaTheme="minorEastAsia"/>
                          <w:noProof/>
                          <w:lang w:eastAsia="en-AU"/>
                        </w:rPr>
                        <w:t>Sue Strickland -Secretary/ Treasurer   Email: psbstrickland@bigpond.com</w:t>
                      </w:r>
                    </w:p>
                    <w:p w14:paraId="034F8F9B" w14:textId="36677C0C" w:rsidR="00882319" w:rsidRDefault="00882319">
                      <w:r>
                        <w:t xml:space="preserve">We give out </w:t>
                      </w:r>
                      <w:proofErr w:type="gramStart"/>
                      <w:r>
                        <w:t>non cash</w:t>
                      </w:r>
                      <w:proofErr w:type="gramEnd"/>
                      <w:r>
                        <w:t xml:space="preserve"> donations as soon as possible once received to those who need them.  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B50BC2">
        <w:rPr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3C20942A" wp14:editId="26193351">
                <wp:simplePos x="0" y="0"/>
                <wp:positionH relativeFrom="margin">
                  <wp:posOffset>47625</wp:posOffset>
                </wp:positionH>
                <wp:positionV relativeFrom="paragraph">
                  <wp:posOffset>6505575</wp:posOffset>
                </wp:positionV>
                <wp:extent cx="2295525" cy="600075"/>
                <wp:effectExtent l="0" t="0" r="9525" b="9525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552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EC06A3" w14:textId="5AFAF74F" w:rsidR="00B50BC2" w:rsidRDefault="00B50BC2">
                            <w:r>
                              <w:t>Butterflied pan fried chicken with Napoli sauce and potato salad – thank you Chef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20942A" id="_x0000_s1034" type="#_x0000_t202" style="position:absolute;margin-left:3.75pt;margin-top:512.25pt;width:180.75pt;height:47.2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" stroked="f">
                <v:textbox>
                  <w:txbxContent>
                    <w:p w14:paraId="2EEC06A3" w14:textId="5AFAF74F" w:rsidR="00B50BC2" w:rsidRDefault="00B50BC2">
                      <w:r>
                        <w:t>Butterflied pan fried chicken with Napoli sauce and potato salad – thank you Chef!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50BC2">
        <w:rPr>
          <w:noProof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02E976CA" wp14:editId="2FD27C79">
                <wp:simplePos x="0" y="0"/>
                <wp:positionH relativeFrom="column">
                  <wp:posOffset>542925</wp:posOffset>
                </wp:positionH>
                <wp:positionV relativeFrom="page">
                  <wp:posOffset>5915025</wp:posOffset>
                </wp:positionV>
                <wp:extent cx="1409700" cy="238125"/>
                <wp:effectExtent l="0" t="0" r="0" b="9525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598898" w14:textId="623F684F" w:rsidR="00B50BC2" w:rsidRDefault="00B50BC2">
                            <w:r>
                              <w:t>A sample of the fo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976CA" id="_x0000_s1035" type="#_x0000_t202" style="position:absolute;margin-left:42.75pt;margin-top:465.75pt;width:111pt;height:18.7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" stroked="f">
                <v:textbox>
                  <w:txbxContent>
                    <w:p w14:paraId="48598898" w14:textId="623F684F" w:rsidR="00B50BC2" w:rsidRDefault="00B50BC2">
                      <w:r>
                        <w:t>A sample of the foo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50BC2">
        <w:rPr>
          <w:noProof/>
        </w:rPr>
        <w:drawing>
          <wp:anchor distT="0" distB="0" distL="114300" distR="114300" simplePos="0" relativeHeight="251715584" behindDoc="0" locked="0" layoutInCell="1" allowOverlap="1" wp14:anchorId="674B4502" wp14:editId="691C3A12">
            <wp:simplePos x="0" y="0"/>
            <wp:positionH relativeFrom="margin">
              <wp:posOffset>504825</wp:posOffset>
            </wp:positionH>
            <wp:positionV relativeFrom="margin">
              <wp:posOffset>5707380</wp:posOffset>
            </wp:positionV>
            <wp:extent cx="1390341" cy="1468417"/>
            <wp:effectExtent l="0" t="0" r="635" b="0"/>
            <wp:wrapNone/>
            <wp:docPr id="37" name="Picture 37" descr="A plate of foo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late of food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341" cy="14684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1417">
        <w:rPr>
          <w:noProof/>
        </w:rPr>
        <w:drawing>
          <wp:anchor distT="0" distB="0" distL="114300" distR="114300" simplePos="0" relativeHeight="251714560" behindDoc="0" locked="0" layoutInCell="1" allowOverlap="1" wp14:anchorId="68ADA153" wp14:editId="3BCE7881">
            <wp:simplePos x="0" y="0"/>
            <wp:positionH relativeFrom="column">
              <wp:posOffset>19050</wp:posOffset>
            </wp:positionH>
            <wp:positionV relativeFrom="page">
              <wp:posOffset>2247900</wp:posOffset>
            </wp:positionV>
            <wp:extent cx="2361777" cy="3551555"/>
            <wp:effectExtent l="0" t="0" r="635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3764" cy="35545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1417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C484741" wp14:editId="3BC41906">
                <wp:simplePos x="0" y="0"/>
                <wp:positionH relativeFrom="margin">
                  <wp:align>left</wp:align>
                </wp:positionH>
                <wp:positionV relativeFrom="paragraph">
                  <wp:posOffset>1190625</wp:posOffset>
                </wp:positionV>
                <wp:extent cx="2390775" cy="3581400"/>
                <wp:effectExtent l="0" t="0" r="28575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0775" cy="3581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21F04" id="Rectangle 18" o:spid="_x0000_s1026" style="position:absolute;margin-left:0;margin-top:93.75pt;width:188.25pt;height:282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" fillcolor="#8eaadb [1940]" strokecolor="#1f3763 [1604]" strokeweight="1pt">
                <w10:wrap anchorx="margin"/>
              </v:rect>
            </w:pict>
          </mc:Fallback>
        </mc:AlternateContent>
      </w:r>
      <w:r w:rsidR="00EB5058" w:rsidRPr="00EB505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7AF56E1C" wp14:editId="0B8D8853">
                <wp:simplePos x="0" y="0"/>
                <wp:positionH relativeFrom="column">
                  <wp:posOffset>5057775</wp:posOffset>
                </wp:positionH>
                <wp:positionV relativeFrom="page">
                  <wp:posOffset>5372100</wp:posOffset>
                </wp:positionV>
                <wp:extent cx="1828800" cy="4676775"/>
                <wp:effectExtent l="0" t="0" r="0" b="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676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03199" w14:textId="49ECC3DB" w:rsidR="000912F3" w:rsidRPr="000912F3" w:rsidRDefault="000912F3" w:rsidP="000912F3">
                            <w:pPr>
                              <w:spacing w:before="120" w:after="12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HE KITCHEN IS OPEN  </w:t>
                            </w:r>
                          </w:p>
                          <w:p w14:paraId="3DB0E93C" w14:textId="54848D65" w:rsidR="000912F3" w:rsidRPr="000912F3" w:rsidRDefault="00EB5058" w:rsidP="00663B8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>WHEN:</w:t>
                            </w:r>
                            <w:r w:rsidR="000912F3">
                              <w:rPr>
                                <w:sz w:val="28"/>
                                <w:szCs w:val="28"/>
                              </w:rPr>
                              <w:t xml:space="preserve">   </w:t>
                            </w:r>
                          </w:p>
                          <w:p w14:paraId="13E17FC5" w14:textId="77777777" w:rsidR="000912F3" w:rsidRPr="000912F3" w:rsidRDefault="00EB5058" w:rsidP="00663B8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 xml:space="preserve">Mondays and Wednesdays, </w:t>
                            </w:r>
                          </w:p>
                          <w:p w14:paraId="1A935B92" w14:textId="222CAA69" w:rsidR="00663B8A" w:rsidRPr="000912F3" w:rsidRDefault="00EB5058" w:rsidP="00EB5058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>5.00pm to 8.00pm</w:t>
                            </w:r>
                          </w:p>
                          <w:p w14:paraId="143AF43A" w14:textId="77777777" w:rsidR="000912F3" w:rsidRPr="000912F3" w:rsidRDefault="00EB5058" w:rsidP="00663B8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 xml:space="preserve">WHERE:  </w:t>
                            </w:r>
                          </w:p>
                          <w:p w14:paraId="6FD11F24" w14:textId="15AF09DF" w:rsidR="000912F3" w:rsidRPr="000912F3" w:rsidRDefault="00EB5058" w:rsidP="00663B8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 xml:space="preserve">Baptist Church Hall, </w:t>
                            </w:r>
                            <w:proofErr w:type="spellStart"/>
                            <w:r w:rsidRPr="000912F3">
                              <w:rPr>
                                <w:sz w:val="28"/>
                                <w:szCs w:val="28"/>
                              </w:rPr>
                              <w:t>Cnr</w:t>
                            </w:r>
                            <w:proofErr w:type="spellEnd"/>
                            <w:r w:rsidRPr="000912F3">
                              <w:rPr>
                                <w:sz w:val="28"/>
                                <w:szCs w:val="28"/>
                              </w:rPr>
                              <w:t>. Cooper and King Streets, Cessnock.</w:t>
                            </w:r>
                          </w:p>
                          <w:p w14:paraId="5027CAFB" w14:textId="155269BC" w:rsidR="000912F3" w:rsidRPr="000912F3" w:rsidRDefault="000912F3" w:rsidP="000912F3">
                            <w:pPr>
                              <w:spacing w:before="120" w:after="120"/>
                              <w:ind w:firstLine="720"/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and</w:t>
                            </w:r>
                          </w:p>
                          <w:p w14:paraId="11AB85DD" w14:textId="77777777" w:rsidR="000912F3" w:rsidRPr="000912F3" w:rsidRDefault="00EB5058" w:rsidP="000912F3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>WHEN:</w:t>
                            </w:r>
                            <w:r w:rsidRPr="000912F3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434E9C4" w14:textId="34B7FE82" w:rsidR="00EB5058" w:rsidRPr="000912F3" w:rsidRDefault="00EB5058" w:rsidP="000912F3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>Fridays and Saturdays, from 7.00pm</w:t>
                            </w:r>
                          </w:p>
                          <w:p w14:paraId="05E4CB2B" w14:textId="77777777" w:rsidR="000912F3" w:rsidRPr="000912F3" w:rsidRDefault="00EB5058" w:rsidP="00663B8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 xml:space="preserve">WHERE:  </w:t>
                            </w:r>
                          </w:p>
                          <w:p w14:paraId="1CF8CC5D" w14:textId="637E35B8" w:rsidR="00EB5058" w:rsidRDefault="00EB5058" w:rsidP="00663B8A">
                            <w:pPr>
                              <w:spacing w:after="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0912F3">
                              <w:rPr>
                                <w:sz w:val="28"/>
                                <w:szCs w:val="28"/>
                              </w:rPr>
                              <w:t>TAFE Park, Cessnock</w:t>
                            </w:r>
                            <w:r w:rsidRPr="00EB505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477C86F9" w14:textId="6D149FA8" w:rsidR="00EB5058" w:rsidRDefault="000912F3" w:rsidP="000912F3">
                            <w:pPr>
                              <w:spacing w:before="120" w:after="120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912F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JUST LOOK FOR THE BANNERS</w:t>
                            </w:r>
                          </w:p>
                          <w:p w14:paraId="4B3DEAEA" w14:textId="599EB330" w:rsidR="00663B8A" w:rsidRPr="000912F3" w:rsidRDefault="00663B8A" w:rsidP="000912F3">
                            <w:pPr>
                              <w:spacing w:before="120" w:after="12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YOU ARE WELCOME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56E1C" id="_x0000_s1036" type="#_x0000_t202" style="position:absolute;margin-left:398.25pt;margin-top:423pt;width:2in;height:368.25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" filled="f" stroked="f">
                <v:textbox>
                  <w:txbxContent>
                    <w:p w14:paraId="66103199" w14:textId="49ECC3DB" w:rsidR="000912F3" w:rsidRPr="000912F3" w:rsidRDefault="000912F3" w:rsidP="000912F3">
                      <w:pPr>
                        <w:spacing w:before="120" w:after="12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912F3">
                        <w:rPr>
                          <w:b/>
                          <w:bCs/>
                          <w:sz w:val="28"/>
                          <w:szCs w:val="28"/>
                        </w:rPr>
                        <w:t xml:space="preserve">THE KITCHEN IS OPEN  </w:t>
                      </w:r>
                    </w:p>
                    <w:p w14:paraId="3DB0E93C" w14:textId="54848D65" w:rsidR="000912F3" w:rsidRPr="000912F3" w:rsidRDefault="00EB5058" w:rsidP="00663B8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>WHEN:</w:t>
                      </w:r>
                      <w:r w:rsidR="000912F3">
                        <w:rPr>
                          <w:sz w:val="28"/>
                          <w:szCs w:val="28"/>
                        </w:rPr>
                        <w:t xml:space="preserve">   </w:t>
                      </w:r>
                    </w:p>
                    <w:p w14:paraId="13E17FC5" w14:textId="77777777" w:rsidR="000912F3" w:rsidRPr="000912F3" w:rsidRDefault="00EB5058" w:rsidP="00663B8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 xml:space="preserve">Mondays and Wednesdays, </w:t>
                      </w:r>
                    </w:p>
                    <w:p w14:paraId="1A935B92" w14:textId="222CAA69" w:rsidR="00663B8A" w:rsidRPr="000912F3" w:rsidRDefault="00EB5058" w:rsidP="00EB5058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>5.00pm to 8.00pm</w:t>
                      </w:r>
                    </w:p>
                    <w:p w14:paraId="143AF43A" w14:textId="77777777" w:rsidR="000912F3" w:rsidRPr="000912F3" w:rsidRDefault="00EB5058" w:rsidP="00663B8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 xml:space="preserve">WHERE:  </w:t>
                      </w:r>
                    </w:p>
                    <w:p w14:paraId="6FD11F24" w14:textId="15AF09DF" w:rsidR="000912F3" w:rsidRPr="000912F3" w:rsidRDefault="00EB5058" w:rsidP="00663B8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 xml:space="preserve">Baptist Church Hall, </w:t>
                      </w:r>
                      <w:proofErr w:type="spellStart"/>
                      <w:r w:rsidRPr="000912F3">
                        <w:rPr>
                          <w:sz w:val="28"/>
                          <w:szCs w:val="28"/>
                        </w:rPr>
                        <w:t>Cnr</w:t>
                      </w:r>
                      <w:proofErr w:type="spellEnd"/>
                      <w:r w:rsidRPr="000912F3">
                        <w:rPr>
                          <w:sz w:val="28"/>
                          <w:szCs w:val="28"/>
                        </w:rPr>
                        <w:t>. Cooper and King Streets, Cessnock.</w:t>
                      </w:r>
                    </w:p>
                    <w:p w14:paraId="5027CAFB" w14:textId="155269BC" w:rsidR="000912F3" w:rsidRPr="000912F3" w:rsidRDefault="000912F3" w:rsidP="000912F3">
                      <w:pPr>
                        <w:spacing w:before="120" w:after="120"/>
                        <w:ind w:firstLine="720"/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  <w:t>and</w:t>
                      </w:r>
                    </w:p>
                    <w:p w14:paraId="11AB85DD" w14:textId="77777777" w:rsidR="000912F3" w:rsidRPr="000912F3" w:rsidRDefault="00EB5058" w:rsidP="000912F3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>WHEN:</w:t>
                      </w:r>
                      <w:r w:rsidRPr="000912F3">
                        <w:rPr>
                          <w:sz w:val="28"/>
                          <w:szCs w:val="28"/>
                        </w:rPr>
                        <w:tab/>
                      </w:r>
                    </w:p>
                    <w:p w14:paraId="2434E9C4" w14:textId="34B7FE82" w:rsidR="00EB5058" w:rsidRPr="000912F3" w:rsidRDefault="00EB5058" w:rsidP="000912F3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>Fridays and Saturdays, from 7.00pm</w:t>
                      </w:r>
                    </w:p>
                    <w:p w14:paraId="05E4CB2B" w14:textId="77777777" w:rsidR="000912F3" w:rsidRPr="000912F3" w:rsidRDefault="00EB5058" w:rsidP="00663B8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 xml:space="preserve">WHERE:  </w:t>
                      </w:r>
                    </w:p>
                    <w:p w14:paraId="1CF8CC5D" w14:textId="637E35B8" w:rsidR="00EB5058" w:rsidRDefault="00EB5058" w:rsidP="00663B8A">
                      <w:pPr>
                        <w:spacing w:after="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0912F3">
                        <w:rPr>
                          <w:sz w:val="28"/>
                          <w:szCs w:val="28"/>
                        </w:rPr>
                        <w:t>TAFE Park, Cessnock</w:t>
                      </w:r>
                      <w:r w:rsidRPr="00EB5058">
                        <w:rPr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</w:p>
                    <w:p w14:paraId="477C86F9" w14:textId="6D149FA8" w:rsidR="00EB5058" w:rsidRDefault="000912F3" w:rsidP="000912F3">
                      <w:pPr>
                        <w:spacing w:before="120" w:after="120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0912F3">
                        <w:rPr>
                          <w:b/>
                          <w:bCs/>
                          <w:sz w:val="24"/>
                          <w:szCs w:val="24"/>
                        </w:rPr>
                        <w:t>JUST LOOK FOR THE BANNERS</w:t>
                      </w:r>
                    </w:p>
                    <w:p w14:paraId="4B3DEAEA" w14:textId="599EB330" w:rsidR="00663B8A" w:rsidRPr="000912F3" w:rsidRDefault="00663B8A" w:rsidP="000912F3">
                      <w:pPr>
                        <w:spacing w:before="120" w:after="12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YOU ARE WELCOME!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B4E93">
        <w:rPr>
          <w:noProof/>
        </w:rPr>
        <w:drawing>
          <wp:anchor distT="0" distB="0" distL="114300" distR="114300" simplePos="0" relativeHeight="251704320" behindDoc="1" locked="0" layoutInCell="1" allowOverlap="1" wp14:anchorId="27B3C1C3" wp14:editId="2625A927">
            <wp:simplePos x="0" y="0"/>
            <wp:positionH relativeFrom="column">
              <wp:posOffset>2495550</wp:posOffset>
            </wp:positionH>
            <wp:positionV relativeFrom="page">
              <wp:posOffset>6562724</wp:posOffset>
            </wp:positionV>
            <wp:extent cx="2438400" cy="1593215"/>
            <wp:effectExtent l="0" t="0" r="0" b="698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609F1"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3AAFA276" wp14:editId="480BC609">
                <wp:simplePos x="0" y="0"/>
                <wp:positionH relativeFrom="column">
                  <wp:posOffset>5038725</wp:posOffset>
                </wp:positionH>
                <wp:positionV relativeFrom="paragraph">
                  <wp:posOffset>352425</wp:posOffset>
                </wp:positionV>
                <wp:extent cx="1828800" cy="3381375"/>
                <wp:effectExtent l="0" t="0" r="0" b="952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33813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86CEF6" w14:textId="5A31D5AC" w:rsidR="00B4140C" w:rsidRPr="00D67B95" w:rsidRDefault="00B4140C" w:rsidP="00D67B95">
                            <w:bookmarkStart w:id="2" w:name="_Hlk127541002"/>
                            <w:bookmarkStart w:id="3" w:name="_Hlk127541003"/>
                            <w:r>
                              <w:t>WELCOME</w:t>
                            </w:r>
                            <w:r w:rsidR="00D67B95">
                              <w:t xml:space="preserve"> TO THIS, OUR FIRST NEWSLETTER.   YOU MAY </w:t>
                            </w:r>
                            <w:r w:rsidR="004609F1">
                              <w:t xml:space="preserve">ALREADY </w:t>
                            </w:r>
                            <w:r w:rsidR="00D67B95">
                              <w:t xml:space="preserve">KNOW WE </w:t>
                            </w:r>
                            <w:r w:rsidR="004609F1">
                              <w:t xml:space="preserve">ALSO </w:t>
                            </w:r>
                            <w:r w:rsidR="00D67B95">
                              <w:t xml:space="preserve">HAVE A FACEBOOK PAGE SO THAT WE ARE </w:t>
                            </w:r>
                            <w:r w:rsidR="004609F1">
                              <w:t xml:space="preserve">READILY </w:t>
                            </w:r>
                            <w:r w:rsidR="00D67B95">
                              <w:t>CONTACTABLE.</w:t>
                            </w:r>
                          </w:p>
                          <w:p w14:paraId="69ABCE36" w14:textId="21A5473E" w:rsidR="00D67B95" w:rsidRDefault="00D67B95">
                            <w:r>
                              <w:t xml:space="preserve">The newsletter is intended to share what is happening and services available </w:t>
                            </w:r>
                            <w:r w:rsidR="004609F1">
                              <w:t xml:space="preserve">from us, </w:t>
                            </w:r>
                            <w:r>
                              <w:t>as well as events coming up.</w:t>
                            </w:r>
                          </w:p>
                          <w:p w14:paraId="713766B8" w14:textId="353EA752" w:rsidR="00D67B95" w:rsidRDefault="00D67B95">
                            <w:r>
                              <w:t>Please join us for news of the ongoing journey and growth of SOUPZON THROUGH GRACE INC.</w:t>
                            </w:r>
                            <w:bookmarkEnd w:id="2"/>
                            <w:bookmarkEnd w:id="3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FA276" id="_x0000_s1037" type="#_x0000_t202" style="position:absolute;margin-left:396.75pt;margin-top:27.75pt;width:2in;height:266.2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" fillcolor="#d9e2f3 [660]" stroked="f" strokeweight=".5pt">
                <v:textbox>
                  <w:txbxContent>
                    <w:p w14:paraId="0386CEF6" w14:textId="5A31D5AC" w:rsidR="00B4140C" w:rsidRPr="00D67B95" w:rsidRDefault="00B4140C" w:rsidP="00D67B95">
                      <w:bookmarkStart w:id="4" w:name="_Hlk127541002"/>
                      <w:bookmarkStart w:id="5" w:name="_Hlk127541003"/>
                      <w:r>
                        <w:t>WELCOME</w:t>
                      </w:r>
                      <w:r w:rsidR="00D67B95">
                        <w:t xml:space="preserve"> TO THIS, OUR FIRST NEWSLETTER.   YOU MAY </w:t>
                      </w:r>
                      <w:r w:rsidR="004609F1">
                        <w:t xml:space="preserve">ALREADY </w:t>
                      </w:r>
                      <w:r w:rsidR="00D67B95">
                        <w:t xml:space="preserve">KNOW WE </w:t>
                      </w:r>
                      <w:r w:rsidR="004609F1">
                        <w:t xml:space="preserve">ALSO </w:t>
                      </w:r>
                      <w:r w:rsidR="00D67B95">
                        <w:t xml:space="preserve">HAVE A FACEBOOK PAGE SO THAT WE ARE </w:t>
                      </w:r>
                      <w:r w:rsidR="004609F1">
                        <w:t xml:space="preserve">READILY </w:t>
                      </w:r>
                      <w:r w:rsidR="00D67B95">
                        <w:t>CONTACTABLE.</w:t>
                      </w:r>
                    </w:p>
                    <w:p w14:paraId="69ABCE36" w14:textId="21A5473E" w:rsidR="00D67B95" w:rsidRDefault="00D67B95">
                      <w:r>
                        <w:t xml:space="preserve">The newsletter is intended to share what is happening and services available </w:t>
                      </w:r>
                      <w:r w:rsidR="004609F1">
                        <w:t xml:space="preserve">from us, </w:t>
                      </w:r>
                      <w:r>
                        <w:t>as well as events coming up.</w:t>
                      </w:r>
                    </w:p>
                    <w:p w14:paraId="713766B8" w14:textId="353EA752" w:rsidR="00D67B95" w:rsidRDefault="00D67B95">
                      <w:r>
                        <w:t>Please join us for news of the ongoing journey and growth of SOUPZON THROUGH GRACE INC.</w:t>
                      </w:r>
                      <w:bookmarkEnd w:id="4"/>
                      <w:bookmarkEnd w:id="5"/>
                    </w:p>
                  </w:txbxContent>
                </v:textbox>
                <w10:wrap type="square"/>
              </v:shape>
            </w:pict>
          </mc:Fallback>
        </mc:AlternateContent>
      </w:r>
      <w:r w:rsidR="000413A5">
        <w:br w:type="page"/>
      </w:r>
    </w:p>
    <w:p w14:paraId="788467CD" w14:textId="15CEB0D3" w:rsidR="000413A5" w:rsidRDefault="00CE17FE">
      <w:r>
        <w:rPr>
          <w:noProof/>
        </w:rPr>
        <w:lastRenderedPageBreak/>
        <w:drawing>
          <wp:anchor distT="0" distB="0" distL="114300" distR="114300" simplePos="0" relativeHeight="251722752" behindDoc="1" locked="0" layoutInCell="1" allowOverlap="1" wp14:anchorId="6E169CAF" wp14:editId="03E595A4">
            <wp:simplePos x="0" y="0"/>
            <wp:positionH relativeFrom="margin">
              <wp:posOffset>1454785</wp:posOffset>
            </wp:positionH>
            <wp:positionV relativeFrom="margin">
              <wp:posOffset>118</wp:posOffset>
            </wp:positionV>
            <wp:extent cx="5407192" cy="3830320"/>
            <wp:effectExtent l="0" t="0" r="3175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7192" cy="3830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13A5">
        <w:rPr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32814040" wp14:editId="4023B025">
                <wp:simplePos x="0" y="0"/>
                <wp:positionH relativeFrom="margin">
                  <wp:posOffset>0</wp:posOffset>
                </wp:positionH>
                <wp:positionV relativeFrom="page">
                  <wp:posOffset>457200</wp:posOffset>
                </wp:positionV>
                <wp:extent cx="6886575" cy="3829050"/>
                <wp:effectExtent l="0" t="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6575" cy="38290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B62885" id="Rectangle 11" o:spid="_x0000_s1026" style="position:absolute;margin-left:0;margin-top:36pt;width:542.25pt;height:301.5pt;z-index:-2516357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" fillcolor="#d9e2f3 [660]" strokecolor="#4472c4 [3204]" strokeweight=".5pt">
                <w10:wrap anchorx="margin" anchory="page"/>
              </v:rect>
            </w:pict>
          </mc:Fallback>
        </mc:AlternateContent>
      </w:r>
    </w:p>
    <w:p w14:paraId="2D6197BD" w14:textId="761A8A8B" w:rsidR="000413A5" w:rsidRDefault="00185C22"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602B583" wp14:editId="7341F5B9">
                <wp:simplePos x="0" y="0"/>
                <wp:positionH relativeFrom="margin">
                  <wp:align>right</wp:align>
                </wp:positionH>
                <wp:positionV relativeFrom="page">
                  <wp:posOffset>3905250</wp:posOffset>
                </wp:positionV>
                <wp:extent cx="1885950" cy="257175"/>
                <wp:effectExtent l="0" t="0" r="19050" b="28575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2571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44DAD8" w14:textId="2AE8563B" w:rsidR="00F126A6" w:rsidRDefault="00185C22">
                            <w:r>
                              <w:t xml:space="preserve">Founders, </w:t>
                            </w:r>
                            <w:proofErr w:type="gramStart"/>
                            <w:r w:rsidR="00F126A6">
                              <w:t>Rosie</w:t>
                            </w:r>
                            <w:proofErr w:type="gramEnd"/>
                            <w:r w:rsidR="00F126A6">
                              <w:t xml:space="preserve"> and Way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2B583" id="Text Box 45" o:spid="_x0000_s1038" type="#_x0000_t202" style="position:absolute;margin-left:97.3pt;margin-top:307.5pt;width:148.5pt;height:20.25pt;z-index:2517278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" fillcolor="#d9e2f3 [660]" strokeweight=".5pt">
                <v:textbox>
                  <w:txbxContent>
                    <w:p w14:paraId="3944DAD8" w14:textId="2AE8563B" w:rsidR="00F126A6" w:rsidRDefault="00185C22">
                      <w:r>
                        <w:t xml:space="preserve">Founders, </w:t>
                      </w:r>
                      <w:proofErr w:type="gramStart"/>
                      <w:r w:rsidR="00F126A6">
                        <w:t>Rosie</w:t>
                      </w:r>
                      <w:proofErr w:type="gramEnd"/>
                      <w:r w:rsidR="00F126A6">
                        <w:t xml:space="preserve"> and Wayne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AD0D47">
        <w:rPr>
          <w:noProof/>
        </w:rPr>
        <w:drawing>
          <wp:anchor distT="0" distB="0" distL="114300" distR="114300" simplePos="0" relativeHeight="251737088" behindDoc="1" locked="0" layoutInCell="1" allowOverlap="1" wp14:anchorId="4EF5012B" wp14:editId="5F72C8B4">
            <wp:simplePos x="0" y="0"/>
            <wp:positionH relativeFrom="margin">
              <wp:posOffset>4067175</wp:posOffset>
            </wp:positionH>
            <wp:positionV relativeFrom="page">
              <wp:posOffset>7496175</wp:posOffset>
            </wp:positionV>
            <wp:extent cx="2864485" cy="191452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448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0D47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11CEC1EC" wp14:editId="2A6EECE7">
                <wp:simplePos x="0" y="0"/>
                <wp:positionH relativeFrom="margin">
                  <wp:posOffset>4350385</wp:posOffset>
                </wp:positionH>
                <wp:positionV relativeFrom="paragraph">
                  <wp:posOffset>8667750</wp:posOffset>
                </wp:positionV>
                <wp:extent cx="2495550" cy="2924175"/>
                <wp:effectExtent l="0" t="0" r="0" b="508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5550" cy="2924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E71D5D7" w14:textId="77777777" w:rsidR="00AD0D47" w:rsidRDefault="00AD0D47" w:rsidP="00AD0D47">
                            <w:pPr>
                              <w:jc w:val="center"/>
                              <w:rPr>
                                <w:b/>
                                <w:noProof/>
                                <w:color w:val="70AD47"/>
                                <w:spacing w:val="10"/>
                                <w:sz w:val="36"/>
                                <w:szCs w:val="36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r w:rsidRPr="00AD0D47">
                              <w:rPr>
                                <w:b/>
                                <w:noProof/>
                                <w:color w:val="70AD47"/>
                                <w:spacing w:val="10"/>
                                <w:sz w:val="36"/>
                                <w:szCs w:val="36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 xml:space="preserve">Rosie and Wayne </w:t>
                            </w:r>
                          </w:p>
                          <w:p w14:paraId="3154A598" w14:textId="618174FC" w:rsidR="00AD0D47" w:rsidRPr="00AD0D47" w:rsidRDefault="00AD0D47" w:rsidP="00AD0D47">
                            <w:pPr>
                              <w:jc w:val="center"/>
                              <w:rPr>
                                <w:b/>
                                <w:noProof/>
                                <w:color w:val="70AD47"/>
                                <w:spacing w:val="10"/>
                                <w:sz w:val="36"/>
                                <w:szCs w:val="36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r w:rsidRPr="00AD0D47">
                              <w:rPr>
                                <w:b/>
                                <w:noProof/>
                                <w:color w:val="70AD47"/>
                                <w:spacing w:val="10"/>
                                <w:sz w:val="36"/>
                                <w:szCs w:val="36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 xml:space="preserve">at work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CEC1EC" id="Text Box 8" o:spid="_x0000_s1039" type="#_x0000_t202" style="position:absolute;margin-left:342.55pt;margin-top:682.5pt;width:196.5pt;height:230.25pt;z-index:2517391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" filled="f" stroked="f">
                <v:textbox style="mso-fit-shape-to-text:t">
                  <w:txbxContent>
                    <w:p w14:paraId="3E71D5D7" w14:textId="77777777" w:rsidR="00AD0D47" w:rsidRDefault="00AD0D47" w:rsidP="00AD0D47">
                      <w:pPr>
                        <w:jc w:val="center"/>
                        <w:rPr>
                          <w:b/>
                          <w:noProof/>
                          <w:color w:val="70AD47"/>
                          <w:spacing w:val="10"/>
                          <w:sz w:val="36"/>
                          <w:szCs w:val="36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r w:rsidRPr="00AD0D47">
                        <w:rPr>
                          <w:b/>
                          <w:noProof/>
                          <w:color w:val="70AD47"/>
                          <w:spacing w:val="10"/>
                          <w:sz w:val="36"/>
                          <w:szCs w:val="36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 xml:space="preserve">Rosie and Wayne </w:t>
                      </w:r>
                    </w:p>
                    <w:p w14:paraId="3154A598" w14:textId="618174FC" w:rsidR="00AD0D47" w:rsidRPr="00AD0D47" w:rsidRDefault="00AD0D47" w:rsidP="00AD0D47">
                      <w:pPr>
                        <w:jc w:val="center"/>
                        <w:rPr>
                          <w:b/>
                          <w:noProof/>
                          <w:color w:val="70AD47"/>
                          <w:spacing w:val="10"/>
                          <w:sz w:val="36"/>
                          <w:szCs w:val="36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r w:rsidRPr="00AD0D47">
                        <w:rPr>
                          <w:b/>
                          <w:noProof/>
                          <w:color w:val="70AD47"/>
                          <w:spacing w:val="10"/>
                          <w:sz w:val="36"/>
                          <w:szCs w:val="36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 xml:space="preserve">at work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D0D47"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2E3AED70" wp14:editId="6AE1EF00">
                <wp:simplePos x="0" y="0"/>
                <wp:positionH relativeFrom="column">
                  <wp:posOffset>4057650</wp:posOffset>
                </wp:positionH>
                <wp:positionV relativeFrom="page">
                  <wp:posOffset>7467600</wp:posOffset>
                </wp:positionV>
                <wp:extent cx="2867025" cy="2924175"/>
                <wp:effectExtent l="0" t="0" r="28575" b="2857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7025" cy="29241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EE7DB7" id="Rectangle 24" o:spid="_x0000_s1026" style="position:absolute;margin-left:319.5pt;margin-top:588pt;width:225.75pt;height:230.25pt;z-index:-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" fillcolor="#e7e6e6 [3214]" strokecolor="black [3213]" strokeweight=".25pt">
                <w10:wrap anchory="page"/>
              </v:rect>
            </w:pict>
          </mc:Fallback>
        </mc:AlternateContent>
      </w:r>
      <w:r w:rsidR="00BB7F9C">
        <w:rPr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0DF7B278" wp14:editId="3F25ED46">
                <wp:simplePos x="0" y="0"/>
                <wp:positionH relativeFrom="column">
                  <wp:posOffset>4175125</wp:posOffset>
                </wp:positionH>
                <wp:positionV relativeFrom="paragraph">
                  <wp:posOffset>3649980</wp:posOffset>
                </wp:positionV>
                <wp:extent cx="2360930" cy="1404620"/>
                <wp:effectExtent l="0" t="0" r="8890" b="0"/>
                <wp:wrapSquare wrapText="bothSides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25F2CB" w14:textId="6498C76E" w:rsidR="00BB7F9C" w:rsidRDefault="00BB7F9C" w:rsidP="00BB7F9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F126A6">
                              <w:rPr>
                                <w:sz w:val="28"/>
                                <w:szCs w:val="28"/>
                              </w:rPr>
                              <w:t xml:space="preserve">We are a team of volunteers.   </w:t>
                            </w:r>
                          </w:p>
                          <w:p w14:paraId="065F516F" w14:textId="6A324109" w:rsidR="00BB7F9C" w:rsidRPr="00BB7F9C" w:rsidRDefault="00BB7F9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F126A6">
                              <w:rPr>
                                <w:sz w:val="28"/>
                                <w:szCs w:val="28"/>
                              </w:rPr>
                              <w:t xml:space="preserve">We also welcome new volunteers to our service.   If you are interested in getting </w:t>
                            </w:r>
                            <w:proofErr w:type="gramStart"/>
                            <w:r w:rsidRPr="00F126A6">
                              <w:rPr>
                                <w:sz w:val="28"/>
                                <w:szCs w:val="28"/>
                              </w:rPr>
                              <w:t>involved</w:t>
                            </w:r>
                            <w:proofErr w:type="gramEnd"/>
                            <w:r w:rsidRPr="00F126A6">
                              <w:rPr>
                                <w:sz w:val="28"/>
                                <w:szCs w:val="28"/>
                              </w:rPr>
                              <w:t xml:space="preserve"> please check us out during meals service (details on the previous page).   Have a look at what we do hands on and chat with Rosie and Wayne to find out how you may help and what we would expect from you.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DF7B278" id="_x0000_s1040" type="#_x0000_t202" style="position:absolute;margin-left:328.75pt;margin-top:287.4pt;width:185.9pt;height:110.6pt;z-index:25173196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" fillcolor="#d5dce4 [671]" stroked="f">
                <v:textbox style="mso-fit-shape-to-text:t">
                  <w:txbxContent>
                    <w:p w14:paraId="2C25F2CB" w14:textId="6498C76E" w:rsidR="00BB7F9C" w:rsidRDefault="00BB7F9C" w:rsidP="00BB7F9C">
                      <w:pPr>
                        <w:rPr>
                          <w:sz w:val="28"/>
                          <w:szCs w:val="28"/>
                        </w:rPr>
                      </w:pPr>
                      <w:r w:rsidRPr="00F126A6">
                        <w:rPr>
                          <w:sz w:val="28"/>
                          <w:szCs w:val="28"/>
                        </w:rPr>
                        <w:t xml:space="preserve">We are a team of volunteers.   </w:t>
                      </w:r>
                    </w:p>
                    <w:p w14:paraId="065F516F" w14:textId="6A324109" w:rsidR="00BB7F9C" w:rsidRPr="00BB7F9C" w:rsidRDefault="00BB7F9C">
                      <w:pPr>
                        <w:rPr>
                          <w:sz w:val="28"/>
                          <w:szCs w:val="28"/>
                        </w:rPr>
                      </w:pPr>
                      <w:r w:rsidRPr="00F126A6">
                        <w:rPr>
                          <w:sz w:val="28"/>
                          <w:szCs w:val="28"/>
                        </w:rPr>
                        <w:t xml:space="preserve">We also welcome new volunteers to our service.   If you are interested in getting </w:t>
                      </w:r>
                      <w:proofErr w:type="gramStart"/>
                      <w:r w:rsidRPr="00F126A6">
                        <w:rPr>
                          <w:sz w:val="28"/>
                          <w:szCs w:val="28"/>
                        </w:rPr>
                        <w:t>involved</w:t>
                      </w:r>
                      <w:proofErr w:type="gramEnd"/>
                      <w:r w:rsidRPr="00F126A6">
                        <w:rPr>
                          <w:sz w:val="28"/>
                          <w:szCs w:val="28"/>
                        </w:rPr>
                        <w:t xml:space="preserve"> please check us out during meals service (details on the previous page).   Have a look at what we do hands on and chat with Rosie and Wayne to find out how you may help and what we would expect from you.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7F9C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BE80B79" wp14:editId="5EAF9552">
                <wp:simplePos x="0" y="0"/>
                <wp:positionH relativeFrom="column">
                  <wp:posOffset>4029075</wp:posOffset>
                </wp:positionH>
                <wp:positionV relativeFrom="paragraph">
                  <wp:posOffset>3629025</wp:posOffset>
                </wp:positionV>
                <wp:extent cx="2867025" cy="2924175"/>
                <wp:effectExtent l="0" t="0" r="28575" b="285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7025" cy="29241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1FC024" id="Rectangle 23" o:spid="_x0000_s1026" style="position:absolute;margin-left:317.25pt;margin-top:285.75pt;width:225.75pt;height:230.2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" fillcolor="#d9e2f3 [660]" strokecolor="#4472c4 [3204]" strokeweight=".5pt"/>
            </w:pict>
          </mc:Fallback>
        </mc:AlternateContent>
      </w:r>
      <w:r w:rsidR="00F126A6">
        <w:rPr>
          <w:noProof/>
        </w:rPr>
        <mc:AlternateContent>
          <mc:Choice Requires="wps">
            <w:drawing>
              <wp:anchor distT="45720" distB="45720" distL="114300" distR="114300" simplePos="0" relativeHeight="251726848" behindDoc="1" locked="0" layoutInCell="1" allowOverlap="1" wp14:anchorId="40772CC3" wp14:editId="379227D7">
                <wp:simplePos x="0" y="0"/>
                <wp:positionH relativeFrom="margin">
                  <wp:align>left</wp:align>
                </wp:positionH>
                <wp:positionV relativeFrom="page">
                  <wp:posOffset>4419600</wp:posOffset>
                </wp:positionV>
                <wp:extent cx="3790950" cy="5876925"/>
                <wp:effectExtent l="19050" t="19050" r="19050" b="28575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5876925"/>
                        </a:xfrm>
                        <a:prstGeom prst="rect">
                          <a:avLst/>
                        </a:prstGeom>
                        <a:ln w="28575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5822FB" w14:textId="77777777" w:rsidR="00BB7F9C" w:rsidRDefault="00BB7F9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51F1DEC3" w14:textId="77777777" w:rsidR="00BB7F9C" w:rsidRDefault="007344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F126A6">
                              <w:rPr>
                                <w:sz w:val="28"/>
                                <w:szCs w:val="28"/>
                              </w:rPr>
                              <w:t>Soupzon</w:t>
                            </w:r>
                            <w:proofErr w:type="spellEnd"/>
                            <w:r w:rsidRPr="00F126A6">
                              <w:rPr>
                                <w:sz w:val="28"/>
                                <w:szCs w:val="28"/>
                              </w:rPr>
                              <w:t xml:space="preserve"> Through Grace Inc. is a charity which supports the vulnerable in our community.   That means anyone who needs a hand up and is doing it tough</w:t>
                            </w:r>
                            <w:r w:rsidR="00BB7F9C">
                              <w:rPr>
                                <w:sz w:val="28"/>
                                <w:szCs w:val="28"/>
                              </w:rPr>
                              <w:t>;</w:t>
                            </w:r>
                            <w:r w:rsidRPr="00F126A6">
                              <w:rPr>
                                <w:sz w:val="28"/>
                                <w:szCs w:val="28"/>
                              </w:rPr>
                              <w:t xml:space="preserve"> whether homeless, financially struggling or in need.   </w:t>
                            </w:r>
                          </w:p>
                          <w:p w14:paraId="68D100C8" w14:textId="3E40AB21" w:rsidR="00696819" w:rsidRDefault="007344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F126A6">
                              <w:rPr>
                                <w:sz w:val="28"/>
                                <w:szCs w:val="28"/>
                              </w:rPr>
                              <w:t xml:space="preserve">We are </w:t>
                            </w:r>
                            <w:proofErr w:type="gramStart"/>
                            <w:r w:rsidRPr="00F126A6">
                              <w:rPr>
                                <w:sz w:val="28"/>
                                <w:szCs w:val="28"/>
                              </w:rPr>
                              <w:t>pretty practical</w:t>
                            </w:r>
                            <w:proofErr w:type="gramEnd"/>
                            <w:r w:rsidRPr="00F126A6">
                              <w:rPr>
                                <w:sz w:val="28"/>
                                <w:szCs w:val="28"/>
                              </w:rPr>
                              <w:t xml:space="preserve"> about it.   When you come to our meals service you will be offered a free meal (including a </w:t>
                            </w:r>
                            <w:proofErr w:type="gramStart"/>
                            <w:r w:rsidRPr="00F126A6">
                              <w:rPr>
                                <w:sz w:val="28"/>
                                <w:szCs w:val="28"/>
                              </w:rPr>
                              <w:t>take away</w:t>
                            </w:r>
                            <w:proofErr w:type="gramEnd"/>
                            <w:r w:rsidRPr="00F126A6">
                              <w:rPr>
                                <w:sz w:val="28"/>
                                <w:szCs w:val="28"/>
                              </w:rPr>
                              <w:t xml:space="preserve"> if you would like), a seat at the table and conversation from people who will </w:t>
                            </w:r>
                            <w:r w:rsidR="00F126A6">
                              <w:rPr>
                                <w:sz w:val="28"/>
                                <w:szCs w:val="28"/>
                              </w:rPr>
                              <w:t>welcome you</w:t>
                            </w:r>
                            <w:r w:rsidR="00BB7F9C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280A9A9D" w14:textId="77777777" w:rsidR="00BB7F9C" w:rsidRPr="00BB7F9C" w:rsidRDefault="00BB7F9C" w:rsidP="00BB7F9C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BB7F9C">
                              <w:rPr>
                                <w:sz w:val="28"/>
                                <w:szCs w:val="28"/>
                              </w:rPr>
                              <w:t xml:space="preserve">As a secondary service we provide related support such as donated clothing, emergency food, </w:t>
                            </w:r>
                            <w:proofErr w:type="gramStart"/>
                            <w:r w:rsidRPr="00BB7F9C">
                              <w:rPr>
                                <w:sz w:val="28"/>
                                <w:szCs w:val="28"/>
                              </w:rPr>
                              <w:t>hygiene</w:t>
                            </w:r>
                            <w:proofErr w:type="gramEnd"/>
                            <w:r w:rsidRPr="00BB7F9C">
                              <w:rPr>
                                <w:sz w:val="28"/>
                                <w:szCs w:val="28"/>
                              </w:rPr>
                              <w:t xml:space="preserve"> and care hampers according to need.   </w:t>
                            </w:r>
                          </w:p>
                          <w:p w14:paraId="39DA36DA" w14:textId="77777777" w:rsidR="00BB7F9C" w:rsidRPr="00BB7F9C" w:rsidRDefault="00BB7F9C" w:rsidP="00BB7F9C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0301A611" w14:textId="339694AE" w:rsidR="00BB7F9C" w:rsidRPr="00BB7F9C" w:rsidRDefault="00BB7F9C" w:rsidP="00BB7F9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B7F9C">
                              <w:rPr>
                                <w:sz w:val="28"/>
                                <w:szCs w:val="28"/>
                              </w:rPr>
                              <w:t>We also refer to other charities and supportive entities within our community network who can provide specialist professional services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39F714D9" w14:textId="78844AC6" w:rsidR="00696819" w:rsidRDefault="00696819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F126A6">
                              <w:rPr>
                                <w:sz w:val="28"/>
                                <w:szCs w:val="28"/>
                              </w:rPr>
                              <w:t>Our service is run by locals, for locals</w:t>
                            </w:r>
                            <w:r w:rsidR="0073448C" w:rsidRPr="00F126A6"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06357BDA" w14:textId="77777777" w:rsidR="00BB7F9C" w:rsidRPr="00F126A6" w:rsidRDefault="00BB7F9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E8F670F" w14:textId="77777777" w:rsidR="00696819" w:rsidRPr="00696819" w:rsidRDefault="0069681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772CC3" id="_x0000_s1041" type="#_x0000_t202" style="position:absolute;margin-left:0;margin-top:348pt;width:298.5pt;height:462.75pt;z-index:-2515896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" fillcolor="white [3201]" strokecolor="#8eaadb [1940]" strokeweight="2.25pt">
                <v:textbox>
                  <w:txbxContent>
                    <w:p w14:paraId="565822FB" w14:textId="77777777" w:rsidR="00BB7F9C" w:rsidRDefault="00BB7F9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51F1DEC3" w14:textId="77777777" w:rsidR="00BB7F9C" w:rsidRDefault="0073448C">
                      <w:pPr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F126A6">
                        <w:rPr>
                          <w:sz w:val="28"/>
                          <w:szCs w:val="28"/>
                        </w:rPr>
                        <w:t>Soupzon</w:t>
                      </w:r>
                      <w:proofErr w:type="spellEnd"/>
                      <w:r w:rsidRPr="00F126A6">
                        <w:rPr>
                          <w:sz w:val="28"/>
                          <w:szCs w:val="28"/>
                        </w:rPr>
                        <w:t xml:space="preserve"> Through Grace Inc. is a charity which supports the vulnerable in our community.   That means anyone who needs a hand up and is doing it tough</w:t>
                      </w:r>
                      <w:r w:rsidR="00BB7F9C">
                        <w:rPr>
                          <w:sz w:val="28"/>
                          <w:szCs w:val="28"/>
                        </w:rPr>
                        <w:t>;</w:t>
                      </w:r>
                      <w:r w:rsidRPr="00F126A6">
                        <w:rPr>
                          <w:sz w:val="28"/>
                          <w:szCs w:val="28"/>
                        </w:rPr>
                        <w:t xml:space="preserve"> whether homeless, financially struggling or in need.   </w:t>
                      </w:r>
                    </w:p>
                    <w:p w14:paraId="68D100C8" w14:textId="3E40AB21" w:rsidR="00696819" w:rsidRDefault="0073448C">
                      <w:pPr>
                        <w:rPr>
                          <w:sz w:val="28"/>
                          <w:szCs w:val="28"/>
                        </w:rPr>
                      </w:pPr>
                      <w:r w:rsidRPr="00F126A6">
                        <w:rPr>
                          <w:sz w:val="28"/>
                          <w:szCs w:val="28"/>
                        </w:rPr>
                        <w:t xml:space="preserve">We are </w:t>
                      </w:r>
                      <w:proofErr w:type="gramStart"/>
                      <w:r w:rsidRPr="00F126A6">
                        <w:rPr>
                          <w:sz w:val="28"/>
                          <w:szCs w:val="28"/>
                        </w:rPr>
                        <w:t>pretty practical</w:t>
                      </w:r>
                      <w:proofErr w:type="gramEnd"/>
                      <w:r w:rsidRPr="00F126A6">
                        <w:rPr>
                          <w:sz w:val="28"/>
                          <w:szCs w:val="28"/>
                        </w:rPr>
                        <w:t xml:space="preserve"> about it.   When you come to our meals service you will be offered a free meal (including a </w:t>
                      </w:r>
                      <w:proofErr w:type="gramStart"/>
                      <w:r w:rsidRPr="00F126A6">
                        <w:rPr>
                          <w:sz w:val="28"/>
                          <w:szCs w:val="28"/>
                        </w:rPr>
                        <w:t>take away</w:t>
                      </w:r>
                      <w:proofErr w:type="gramEnd"/>
                      <w:r w:rsidRPr="00F126A6">
                        <w:rPr>
                          <w:sz w:val="28"/>
                          <w:szCs w:val="28"/>
                        </w:rPr>
                        <w:t xml:space="preserve"> if you would like), a seat at the table and conversation from people who will </w:t>
                      </w:r>
                      <w:r w:rsidR="00F126A6">
                        <w:rPr>
                          <w:sz w:val="28"/>
                          <w:szCs w:val="28"/>
                        </w:rPr>
                        <w:t>welcome you</w:t>
                      </w:r>
                      <w:r w:rsidR="00BB7F9C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280A9A9D" w14:textId="77777777" w:rsidR="00BB7F9C" w:rsidRPr="00BB7F9C" w:rsidRDefault="00BB7F9C" w:rsidP="00BB7F9C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BB7F9C">
                        <w:rPr>
                          <w:sz w:val="28"/>
                          <w:szCs w:val="28"/>
                        </w:rPr>
                        <w:t xml:space="preserve">As a secondary service we provide related support such as donated clothing, emergency food, </w:t>
                      </w:r>
                      <w:proofErr w:type="gramStart"/>
                      <w:r w:rsidRPr="00BB7F9C">
                        <w:rPr>
                          <w:sz w:val="28"/>
                          <w:szCs w:val="28"/>
                        </w:rPr>
                        <w:t>hygiene</w:t>
                      </w:r>
                      <w:proofErr w:type="gramEnd"/>
                      <w:r w:rsidRPr="00BB7F9C">
                        <w:rPr>
                          <w:sz w:val="28"/>
                          <w:szCs w:val="28"/>
                        </w:rPr>
                        <w:t xml:space="preserve"> and care hampers according to need.   </w:t>
                      </w:r>
                    </w:p>
                    <w:p w14:paraId="39DA36DA" w14:textId="77777777" w:rsidR="00BB7F9C" w:rsidRPr="00BB7F9C" w:rsidRDefault="00BB7F9C" w:rsidP="00BB7F9C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  <w:p w14:paraId="0301A611" w14:textId="339694AE" w:rsidR="00BB7F9C" w:rsidRPr="00BB7F9C" w:rsidRDefault="00BB7F9C" w:rsidP="00BB7F9C">
                      <w:pPr>
                        <w:rPr>
                          <w:sz w:val="28"/>
                          <w:szCs w:val="28"/>
                        </w:rPr>
                      </w:pPr>
                      <w:r w:rsidRPr="00BB7F9C">
                        <w:rPr>
                          <w:sz w:val="28"/>
                          <w:szCs w:val="28"/>
                        </w:rPr>
                        <w:t>We also refer to other charities and supportive entities within our community network who can provide specialist professional services</w:t>
                      </w:r>
                      <w:r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39F714D9" w14:textId="78844AC6" w:rsidR="00696819" w:rsidRDefault="00696819">
                      <w:pPr>
                        <w:rPr>
                          <w:sz w:val="28"/>
                          <w:szCs w:val="28"/>
                        </w:rPr>
                      </w:pPr>
                      <w:r w:rsidRPr="00F126A6">
                        <w:rPr>
                          <w:sz w:val="28"/>
                          <w:szCs w:val="28"/>
                        </w:rPr>
                        <w:t>Our service is run by locals, for locals</w:t>
                      </w:r>
                      <w:r w:rsidR="0073448C" w:rsidRPr="00F126A6"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06357BDA" w14:textId="77777777" w:rsidR="00BB7F9C" w:rsidRPr="00F126A6" w:rsidRDefault="00BB7F9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7E8F670F" w14:textId="77777777" w:rsidR="00696819" w:rsidRPr="00696819" w:rsidRDefault="00696819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96819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143ABEA" wp14:editId="342952F5">
                <wp:simplePos x="0" y="0"/>
                <wp:positionH relativeFrom="margin">
                  <wp:posOffset>-635</wp:posOffset>
                </wp:positionH>
                <wp:positionV relativeFrom="paragraph">
                  <wp:posOffset>1200150</wp:posOffset>
                </wp:positionV>
                <wp:extent cx="3495675" cy="1371600"/>
                <wp:effectExtent l="0" t="0" r="9525" b="0"/>
                <wp:wrapNone/>
                <wp:docPr id="21" name="Arrow: Right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5675" cy="1371600"/>
                        </a:xfrm>
                        <a:prstGeom prst="rightArrow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470AA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1" o:spid="_x0000_s1026" type="#_x0000_t13" style="position:absolute;margin-left:-.05pt;margin-top:94.5pt;width:275.25pt;height:108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" adj="17362" fillcolor="#d9e2f3 [660]" stroked="f" strokeweight=".5pt">
                <w10:wrap anchorx="margin"/>
              </v:shape>
            </w:pict>
          </mc:Fallback>
        </mc:AlternateContent>
      </w:r>
      <w:r w:rsidR="00696819">
        <w:rPr>
          <w:noProof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60F9B392" wp14:editId="28D1B94E">
                <wp:simplePos x="0" y="0"/>
                <wp:positionH relativeFrom="column">
                  <wp:posOffset>403225</wp:posOffset>
                </wp:positionH>
                <wp:positionV relativeFrom="paragraph">
                  <wp:posOffset>1687830</wp:posOffset>
                </wp:positionV>
                <wp:extent cx="2360930" cy="1404620"/>
                <wp:effectExtent l="0" t="0" r="8890" b="0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CE25B0" w14:textId="2F4A7EDE" w:rsidR="00696819" w:rsidRPr="00696819" w:rsidRDefault="00696819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696819">
                              <w:rPr>
                                <w:sz w:val="40"/>
                                <w:szCs w:val="40"/>
                              </w:rPr>
                              <w:t>Our team</w:t>
                            </w:r>
                            <w:r>
                              <w:rPr>
                                <w:sz w:val="40"/>
                                <w:szCs w:val="40"/>
                              </w:rPr>
                              <w:t xml:space="preserve"> of volunte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F9B392" id="_x0000_s1042" type="#_x0000_t202" style="position:absolute;margin-left:31.75pt;margin-top:132.9pt;width:185.9pt;height:110.6pt;z-index:25172480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" fillcolor="#d9e2f3 [660]" stroked="f" strokeweight=".5pt">
                <v:textbox style="mso-fit-shape-to-text:t">
                  <w:txbxContent>
                    <w:p w14:paraId="3BCE25B0" w14:textId="2F4A7EDE" w:rsidR="00696819" w:rsidRPr="00696819" w:rsidRDefault="00696819">
                      <w:pPr>
                        <w:rPr>
                          <w:sz w:val="40"/>
                          <w:szCs w:val="40"/>
                        </w:rPr>
                      </w:pPr>
                      <w:r w:rsidRPr="00696819">
                        <w:rPr>
                          <w:sz w:val="40"/>
                          <w:szCs w:val="40"/>
                        </w:rPr>
                        <w:t>Our team</w:t>
                      </w:r>
                      <w:r>
                        <w:rPr>
                          <w:sz w:val="40"/>
                          <w:szCs w:val="40"/>
                        </w:rPr>
                        <w:t xml:space="preserve"> of volunte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94D33"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59F75C2C" wp14:editId="306060D7">
                <wp:simplePos x="0" y="0"/>
                <wp:positionH relativeFrom="column">
                  <wp:posOffset>2705100</wp:posOffset>
                </wp:positionH>
                <wp:positionV relativeFrom="page">
                  <wp:posOffset>2914650</wp:posOffset>
                </wp:positionV>
                <wp:extent cx="4181475" cy="1352550"/>
                <wp:effectExtent l="19050" t="19050" r="28575" b="38100"/>
                <wp:wrapNone/>
                <wp:docPr id="22" name="Arrow: Lef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81475" cy="1352550"/>
                        </a:xfrm>
                        <a:prstGeom prst="left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058A23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22" o:spid="_x0000_s1026" type="#_x0000_t66" style="position:absolute;margin-left:213pt;margin-top:229.5pt;width:329.25pt;height:106.5pt;z-index:-251633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" adj="3493" fillcolor="#82a0d7 [2164]" strokecolor="#4472c4 [3204]" strokeweight=".5pt">
                <v:fill color2="#678ccf [2612]" rotate="t" colors="0 #a8b7df;.5 #9aabd9;1 #879ed7" focus="100%" type="gradient">
                  <o:fill v:ext="view" type="gradientUnscaled"/>
                </v:fill>
                <w10:wrap anchory="page"/>
              </v:shape>
            </w:pict>
          </mc:Fallback>
        </mc:AlternateContent>
      </w:r>
      <w:r w:rsidR="000413A5">
        <w:br w:type="page"/>
      </w:r>
    </w:p>
    <w:p w14:paraId="6A02CA56" w14:textId="3151C473" w:rsidR="000413A5" w:rsidRDefault="00185C22">
      <w:r>
        <w:rPr>
          <w:noProof/>
        </w:rPr>
        <w:lastRenderedPageBreak/>
        <mc:AlternateContent>
          <mc:Choice Requires="wpg">
            <w:drawing>
              <wp:anchor distT="0" distB="0" distL="457200" distR="457200" simplePos="0" relativeHeight="251736064" behindDoc="0" locked="0" layoutInCell="1" allowOverlap="1" wp14:anchorId="6297B85A" wp14:editId="173874F7">
                <wp:simplePos x="0" y="0"/>
                <wp:positionH relativeFrom="page">
                  <wp:align>left</wp:align>
                </wp:positionH>
                <mc:AlternateContent>
                  <mc:Choice Requires="wp14">
                    <wp:positionV relativeFrom="page">
                      <wp14:pctPosVOffset>2300</wp14:pctPosVOffset>
                    </wp:positionV>
                  </mc:Choice>
                  <mc:Fallback>
                    <wp:positionV relativeFrom="page">
                      <wp:posOffset>245745</wp:posOffset>
                    </wp:positionV>
                  </mc:Fallback>
                </mc:AlternateContent>
                <wp:extent cx="3457575" cy="6486525"/>
                <wp:effectExtent l="0" t="0" r="9525" b="28575"/>
                <wp:wrapSquare wrapText="bothSides"/>
                <wp:docPr id="179" name="Group 1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57575" cy="6486525"/>
                          <a:chOff x="0" y="0"/>
                          <a:chExt cx="2999498" cy="9372600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0"/>
                            <a:ext cx="914400" cy="9372600"/>
                            <a:chOff x="0" y="0"/>
                            <a:chExt cx="914400" cy="9372600"/>
                          </a:xfrm>
                        </wpg:grpSpPr>
                        <wps:wsp>
                          <wps:cNvPr id="181" name="Rectangle 181"/>
                          <wps:cNvSpPr/>
                          <wps:spPr>
                            <a:xfrm>
                              <a:off x="0" y="0"/>
                              <a:ext cx="914400" cy="9372600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alpha val="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82" name="Group 182"/>
                          <wpg:cNvGrpSpPr/>
                          <wpg:grpSpPr>
                            <a:xfrm>
                              <a:off x="227566" y="0"/>
                              <a:ext cx="685800" cy="9372600"/>
                              <a:chOff x="0" y="0"/>
                              <a:chExt cx="685800" cy="9372600"/>
                            </a:xfrm>
                          </wpg:grpSpPr>
                          <wps:wsp>
                            <wps:cNvPr id="183" name="Rectangle 5"/>
                            <wps:cNvSpPr/>
                            <wps:spPr>
                              <a:xfrm>
                                <a:off x="0" y="0"/>
                                <a:ext cx="667512" cy="9363456"/>
                              </a:xfrm>
                              <a:custGeom>
                                <a:avLst/>
                                <a:gdLst>
                                  <a:gd name="connsiteX0" fmla="*/ 0 w 667707"/>
                                  <a:gd name="connsiteY0" fmla="*/ 0 h 9363456"/>
                                  <a:gd name="connsiteX1" fmla="*/ 667707 w 667707"/>
                                  <a:gd name="connsiteY1" fmla="*/ 0 h 9363456"/>
                                  <a:gd name="connsiteX2" fmla="*/ 667707 w 667707"/>
                                  <a:gd name="connsiteY2" fmla="*/ 9363456 h 9363456"/>
                                  <a:gd name="connsiteX3" fmla="*/ 0 w 667707"/>
                                  <a:gd name="connsiteY3" fmla="*/ 9363456 h 9363456"/>
                                  <a:gd name="connsiteX4" fmla="*/ 0 w 667707"/>
                                  <a:gd name="connsiteY4" fmla="*/ 0 h 9363456"/>
                                  <a:gd name="connsiteX0" fmla="*/ 0 w 667718"/>
                                  <a:gd name="connsiteY0" fmla="*/ 0 h 9363456"/>
                                  <a:gd name="connsiteX1" fmla="*/ 667707 w 667718"/>
                                  <a:gd name="connsiteY1" fmla="*/ 0 h 9363456"/>
                                  <a:gd name="connsiteX2" fmla="*/ 667718 w 667718"/>
                                  <a:gd name="connsiteY2" fmla="*/ 3971925 h 9363456"/>
                                  <a:gd name="connsiteX3" fmla="*/ 667707 w 667718"/>
                                  <a:gd name="connsiteY3" fmla="*/ 9363456 h 9363456"/>
                                  <a:gd name="connsiteX4" fmla="*/ 0 w 667718"/>
                                  <a:gd name="connsiteY4" fmla="*/ 9363456 h 9363456"/>
                                  <a:gd name="connsiteX5" fmla="*/ 0 w 667718"/>
                                  <a:gd name="connsiteY5" fmla="*/ 0 h 9363456"/>
                                  <a:gd name="connsiteX0" fmla="*/ 0 w 667707"/>
                                  <a:gd name="connsiteY0" fmla="*/ 0 h 9363456"/>
                                  <a:gd name="connsiteX1" fmla="*/ 667707 w 667707"/>
                                  <a:gd name="connsiteY1" fmla="*/ 0 h 9363456"/>
                                  <a:gd name="connsiteX2" fmla="*/ 448643 w 667707"/>
                                  <a:gd name="connsiteY2" fmla="*/ 5314677 h 9363456"/>
                                  <a:gd name="connsiteX3" fmla="*/ 667707 w 667707"/>
                                  <a:gd name="connsiteY3" fmla="*/ 9363456 h 9363456"/>
                                  <a:gd name="connsiteX4" fmla="*/ 0 w 667707"/>
                                  <a:gd name="connsiteY4" fmla="*/ 9363456 h 9363456"/>
                                  <a:gd name="connsiteX5" fmla="*/ 0 w 667707"/>
                                  <a:gd name="connsiteY5" fmla="*/ 0 h 936345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67707" h="9363456">
                                    <a:moveTo>
                                      <a:pt x="0" y="0"/>
                                    </a:moveTo>
                                    <a:lnTo>
                                      <a:pt x="667707" y="0"/>
                                    </a:lnTo>
                                    <a:cubicBezTo>
                                      <a:pt x="667711" y="1323975"/>
                                      <a:pt x="448639" y="3990702"/>
                                      <a:pt x="448643" y="5314677"/>
                                    </a:cubicBezTo>
                                    <a:cubicBezTo>
                                      <a:pt x="448639" y="7111854"/>
                                      <a:pt x="667711" y="7566279"/>
                                      <a:pt x="667707" y="9363456"/>
                                    </a:cubicBezTo>
                                    <a:lnTo>
                                      <a:pt x="0" y="936345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4" name="Rectangle 184"/>
                            <wps:cNvSpPr/>
                            <wps:spPr>
                              <a:xfrm>
                                <a:off x="0" y="0"/>
                                <a:ext cx="685800" cy="9372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/>
                            </wps:spPr>
                            <wps:style>
                              <a:lnRef idx="1">
                                <a:schemeClr val="accent1"/>
                              </a:lnRef>
                              <a:fillRef idx="2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185" name="Text Box 185"/>
                        <wps:cNvSpPr txBox="1"/>
                        <wps:spPr>
                          <a:xfrm>
                            <a:off x="951242" y="591672"/>
                            <a:ext cx="2048256" cy="8299224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9BAB066" w14:textId="1493AD1F" w:rsidR="00AD0D47" w:rsidRDefault="00185C22" w:rsidP="00AD0D47">
                              <w:pPr>
                                <w:rPr>
                                  <w:lang w:val="en-US"/>
                                </w:rPr>
                              </w:pPr>
                              <w:r w:rsidRPr="00185C22">
                                <w:rPr>
                                  <w:b/>
                                  <w:bCs/>
                                  <w:sz w:val="40"/>
                                  <w:szCs w:val="40"/>
                                  <w:lang w:val="en-US"/>
                                </w:rPr>
                                <w:t>What</w:t>
                              </w:r>
                              <w:r>
                                <w:rPr>
                                  <w:b/>
                                  <w:bCs/>
                                  <w:sz w:val="40"/>
                                  <w:szCs w:val="40"/>
                                  <w:lang w:val="en-US"/>
                                </w:rPr>
                                <w:t>’</w:t>
                              </w:r>
                              <w:r w:rsidRPr="00185C22">
                                <w:rPr>
                                  <w:b/>
                                  <w:bCs/>
                                  <w:sz w:val="40"/>
                                  <w:szCs w:val="40"/>
                                  <w:lang w:val="en-US"/>
                                </w:rPr>
                                <w:t>s on</w:t>
                              </w:r>
                              <w:r w:rsidRPr="00185C22">
                                <w:rPr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0065478C" w14:textId="0BCCDC72" w:rsidR="00185C22" w:rsidRDefault="00185C22" w:rsidP="00185C22">
                              <w:pPr>
                                <w:spacing w:after="0"/>
                                <w:rPr>
                                  <w:b/>
                                  <w:bCs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 w:rsidRPr="00185C22">
                                <w:rPr>
                                  <w:b/>
                                  <w:bCs/>
                                  <w:sz w:val="28"/>
                                  <w:szCs w:val="28"/>
                                  <w:lang w:val="en-US"/>
                                </w:rPr>
                                <w:t>Shine for Kids</w:t>
                              </w: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  <w:lang w:val="en-US"/>
                                </w:rPr>
                                <w:t>, Cessnock</w:t>
                              </w:r>
                            </w:p>
                            <w:p w14:paraId="4D31C380" w14:textId="4458B1E9" w:rsidR="00185C22" w:rsidRPr="00185C22" w:rsidRDefault="00185C22" w:rsidP="00185C22">
                              <w:pPr>
                                <w:spacing w:after="0"/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>Who support, advocate and mentor children and young people who are affect by a parent’s imprisonment.</w:t>
                              </w:r>
                            </w:p>
                            <w:p w14:paraId="33A0B840" w14:textId="4E7A8205" w:rsidR="00185C22" w:rsidRDefault="00185C22" w:rsidP="00AD0D47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 xml:space="preserve">We have been 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honoured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 xml:space="preserve"> to reconnect with Dave and Shine for Kids at Cessnock.</w:t>
                              </w:r>
                            </w:p>
                            <w:p w14:paraId="35CCAB10" w14:textId="77777777" w:rsidR="00185C22" w:rsidRDefault="00185C22" w:rsidP="00AD0D47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 xml:space="preserve">It’s tough for families to travel, accommodate and provide meals during visits of family members who are imprisoned, often many 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kilometres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 xml:space="preserve"> away from the family home.   </w:t>
                              </w:r>
                            </w:p>
                            <w:p w14:paraId="54782F93" w14:textId="69532559" w:rsidR="00185C22" w:rsidRDefault="00185C22" w:rsidP="00AD0D47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 xml:space="preserve">In addition to coping with the separation of family members it can cause financial difficulties as a consequence of being away from home.   </w:t>
                              </w:r>
                            </w:p>
                            <w:p w14:paraId="660E4426" w14:textId="1F081AA6" w:rsidR="00185C22" w:rsidRDefault="00185C22" w:rsidP="00AD0D47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We are now providing a weekly delivery of emergency groceries and hygiene packs, along with additional goods as needed to assist visiting parents to get through the following week after visits.</w:t>
                              </w:r>
                            </w:p>
                            <w:p w14:paraId="620CFC87" w14:textId="14FBD0E1" w:rsidR="00AD0D47" w:rsidRPr="00AD0D47" w:rsidRDefault="00AD0D47" w:rsidP="00AD0D47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  <w:p w14:paraId="14367E9A" w14:textId="659DE910" w:rsidR="00BB7F9C" w:rsidRDefault="00185C22" w:rsidP="00BB7F9C">
                              <w:pPr>
                                <w:rPr>
                                  <w:color w:val="7F7F7F" w:themeColor="text1" w:themeTint="8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7F7F7F" w:themeColor="text1" w:themeTint="80"/>
                                  <w:sz w:val="20"/>
                                  <w:szCs w:val="20"/>
                                </w:rPr>
                                <w:t>Pictured: Dave and some of last week’s delivery of donated good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97B85A" id="Group 179" o:spid="_x0000_s1043" style="position:absolute;margin-left:0;margin-top:0;width:272.25pt;height:510.75pt;z-index:251736064;mso-top-percent:23;mso-wrap-distance-left:36pt;mso-wrap-distance-right:36pt;mso-position-horizontal:left;mso-position-horizontal-relative:page;mso-position-vertical-relative:page;mso-top-percent:23;mso-width-relative:margin" coordsize="29994,937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">
                <v:group id="Group 180" o:spid="_x0000_s1044" style="position:absolute;width:9144;height:93726" coordsize="9144,93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rect id="Rectangle 181" o:spid="_x0000_s1045" style="position:absolute;width:9144;height:93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" fillcolor="white [3212]" stroked="f" strokeweight="1pt">
                    <v:fill opacity="0"/>
                  </v:rect>
                  <v:group id="Group 182" o:spid="_x0000_s1046" style="position:absolute;left:2275;width:6858;height:93726" coordsize="6858,93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">
                    <v:shape id="Rectangle 5" o:spid="_x0000_s1047" style="position:absolute;width:6675;height:93634;visibility:visible;mso-wrap-style:square;v-text-anchor:middle" coordsize="667707,9363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" path="m,l667707,v4,1323975,-219068,3990702,-219064,5314677c448639,7111854,667711,7566279,667707,9363456l,9363456,,xe" fillcolor="#4472c4 [3204]" stroked="f" strokeweight="1pt">
                      <v:stroke joinstyle="miter"/>
                      <v:path arrowok="t" o:connecttype="custom" o:connectlocs="0,0;667512,0;448512,5314677;667512,9363456;0,9363456;0,0" o:connectangles="0,0,0,0,0,0"/>
                    </v:shape>
                    <v:rect id="Rectangle 184" o:spid="_x0000_s1048" style="position:absolute;width:6858;height:93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" fillcolor="#d9e2f3 [660]" strokecolor="#4472c4 [3204]" strokeweight=".5pt"/>
                  </v:group>
                </v:group>
                <v:shape id="Text Box 185" o:spid="_x0000_s1049" type="#_x0000_t202" style="position:absolute;left:9512;top:5916;width:20482;height:829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" fillcolor="#e7e6e6 [3214]" stroked="f" strokeweight=".5pt">
                  <v:textbox inset="0,0,0,0">
                    <w:txbxContent>
                      <w:p w14:paraId="09BAB066" w14:textId="1493AD1F" w:rsidR="00AD0D47" w:rsidRDefault="00185C22" w:rsidP="00AD0D47">
                        <w:pPr>
                          <w:rPr>
                            <w:lang w:val="en-US"/>
                          </w:rPr>
                        </w:pPr>
                        <w:r w:rsidRPr="00185C22">
                          <w:rPr>
                            <w:b/>
                            <w:bCs/>
                            <w:sz w:val="40"/>
                            <w:szCs w:val="40"/>
                            <w:lang w:val="en-US"/>
                          </w:rPr>
                          <w:t>What</w:t>
                        </w:r>
                        <w:r>
                          <w:rPr>
                            <w:b/>
                            <w:bCs/>
                            <w:sz w:val="40"/>
                            <w:szCs w:val="40"/>
                            <w:lang w:val="en-US"/>
                          </w:rPr>
                          <w:t>’</w:t>
                        </w:r>
                        <w:r w:rsidRPr="00185C22">
                          <w:rPr>
                            <w:b/>
                            <w:bCs/>
                            <w:sz w:val="40"/>
                            <w:szCs w:val="40"/>
                            <w:lang w:val="en-US"/>
                          </w:rPr>
                          <w:t>s on</w:t>
                        </w:r>
                        <w:r w:rsidRPr="00185C22">
                          <w:rPr>
                            <w:lang w:val="en-US"/>
                          </w:rPr>
                          <w:t xml:space="preserve"> </w:t>
                        </w:r>
                      </w:p>
                      <w:p w14:paraId="0065478C" w14:textId="0BCCDC72" w:rsidR="00185C22" w:rsidRDefault="00185C22" w:rsidP="00185C22">
                        <w:pPr>
                          <w:spacing w:after="0"/>
                          <w:rPr>
                            <w:b/>
                            <w:bCs/>
                            <w:sz w:val="28"/>
                            <w:szCs w:val="28"/>
                            <w:lang w:val="en-US"/>
                          </w:rPr>
                        </w:pPr>
                        <w:r w:rsidRPr="00185C22">
                          <w:rPr>
                            <w:b/>
                            <w:bCs/>
                            <w:sz w:val="28"/>
                            <w:szCs w:val="28"/>
                            <w:lang w:val="en-US"/>
                          </w:rPr>
                          <w:t>Shine for Kids</w:t>
                        </w:r>
                        <w:r>
                          <w:rPr>
                            <w:b/>
                            <w:bCs/>
                            <w:sz w:val="28"/>
                            <w:szCs w:val="28"/>
                            <w:lang w:val="en-US"/>
                          </w:rPr>
                          <w:t>, Cessnock</w:t>
                        </w:r>
                      </w:p>
                      <w:p w14:paraId="4D31C380" w14:textId="4458B1E9" w:rsidR="00185C22" w:rsidRPr="00185C22" w:rsidRDefault="00185C22" w:rsidP="00185C22">
                        <w:pPr>
                          <w:spacing w:after="0"/>
                          <w:rPr>
                            <w:sz w:val="28"/>
                            <w:szCs w:val="28"/>
                            <w:lang w:val="en-US"/>
                          </w:rPr>
                        </w:pPr>
                        <w:r>
                          <w:rPr>
                            <w:sz w:val="28"/>
                            <w:szCs w:val="28"/>
                            <w:lang w:val="en-US"/>
                          </w:rPr>
                          <w:t>Who support, advocate and mentor children and young people who are affect by a parent’s imprisonment.</w:t>
                        </w:r>
                      </w:p>
                      <w:p w14:paraId="33A0B840" w14:textId="4E7A8205" w:rsidR="00185C22" w:rsidRDefault="00185C22" w:rsidP="00AD0D47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 xml:space="preserve">We have been </w:t>
                        </w:r>
                        <w:proofErr w:type="spellStart"/>
                        <w:r>
                          <w:rPr>
                            <w:lang w:val="en-US"/>
                          </w:rPr>
                          <w:t>honoured</w:t>
                        </w:r>
                        <w:proofErr w:type="spellEnd"/>
                        <w:r>
                          <w:rPr>
                            <w:lang w:val="en-US"/>
                          </w:rPr>
                          <w:t xml:space="preserve"> to reconnect with Dave and Shine for Kids at Cessnock.</w:t>
                        </w:r>
                      </w:p>
                      <w:p w14:paraId="35CCAB10" w14:textId="77777777" w:rsidR="00185C22" w:rsidRDefault="00185C22" w:rsidP="00AD0D47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 xml:space="preserve">It’s tough for families to travel, accommodate and provide meals during visits of family members who are imprisoned, often many </w:t>
                        </w:r>
                        <w:proofErr w:type="spellStart"/>
                        <w:r>
                          <w:rPr>
                            <w:lang w:val="en-US"/>
                          </w:rPr>
                          <w:t>kilometres</w:t>
                        </w:r>
                        <w:proofErr w:type="spellEnd"/>
                        <w:r>
                          <w:rPr>
                            <w:lang w:val="en-US"/>
                          </w:rPr>
                          <w:t xml:space="preserve"> away from the family home.   </w:t>
                        </w:r>
                      </w:p>
                      <w:p w14:paraId="54782F93" w14:textId="69532559" w:rsidR="00185C22" w:rsidRDefault="00185C22" w:rsidP="00AD0D47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 xml:space="preserve">In addition to coping with the separation of family members it can cause financial difficulties as a consequence of being away from home.   </w:t>
                        </w:r>
                      </w:p>
                      <w:p w14:paraId="660E4426" w14:textId="1F081AA6" w:rsidR="00185C22" w:rsidRDefault="00185C22" w:rsidP="00AD0D47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We are now providing a weekly delivery of emergency groceries and hygiene packs, along with additional goods as needed to assist visiting parents to get through the following week after visits.</w:t>
                        </w:r>
                      </w:p>
                      <w:p w14:paraId="620CFC87" w14:textId="14FBD0E1" w:rsidR="00AD0D47" w:rsidRPr="00AD0D47" w:rsidRDefault="00AD0D47" w:rsidP="00AD0D47">
                        <w:pPr>
                          <w:rPr>
                            <w:lang w:val="en-US"/>
                          </w:rPr>
                        </w:pPr>
                      </w:p>
                      <w:p w14:paraId="14367E9A" w14:textId="659DE910" w:rsidR="00BB7F9C" w:rsidRDefault="00185C22" w:rsidP="00BB7F9C">
                        <w:pPr>
                          <w:rPr>
                            <w:color w:val="7F7F7F" w:themeColor="text1" w:themeTint="80"/>
                            <w:sz w:val="20"/>
                            <w:szCs w:val="20"/>
                          </w:rPr>
                        </w:pPr>
                        <w:r>
                          <w:rPr>
                            <w:color w:val="7F7F7F" w:themeColor="text1" w:themeTint="80"/>
                            <w:sz w:val="20"/>
                            <w:szCs w:val="20"/>
                          </w:rPr>
                          <w:t>Pictured: Dave and some of last week’s delivery of donated goods</w:t>
                        </w:r>
                      </w:p>
                    </w:txbxContent>
                  </v:textbox>
                </v:shape>
                <w10:wrap type="square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5C083752" wp14:editId="1515B1E6">
                <wp:simplePos x="0" y="0"/>
                <wp:positionH relativeFrom="column">
                  <wp:posOffset>3695700</wp:posOffset>
                </wp:positionH>
                <wp:positionV relativeFrom="page">
                  <wp:posOffset>600075</wp:posOffset>
                </wp:positionV>
                <wp:extent cx="3095625" cy="6486525"/>
                <wp:effectExtent l="0" t="0" r="28575" b="28575"/>
                <wp:wrapNone/>
                <wp:docPr id="25" name="Rectangle: Diagonal Corners Snipped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5625" cy="6486525"/>
                        </a:xfrm>
                        <a:prstGeom prst="snip2Diag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033505" w14:textId="1C223E43" w:rsidR="00185C22" w:rsidRDefault="00185C22" w:rsidP="00185C2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083752" id="Rectangle: Diagonal Corners Snipped 25" o:spid="_x0000_s1050" style="position:absolute;margin-left:291pt;margin-top:47.25pt;width:243.75pt;height:510.75pt;z-index:-251629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coordsize="3095625,64865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" adj="-11796480,,5400" path="m,l2579677,r515948,515948l3095625,6486525r,l515948,6486525,,5970577,,xe" fillcolor="#d9e2f3 [660]" strokecolor="#4472c4 [3204]" strokeweight=".5pt">
                <v:stroke joinstyle="miter"/>
                <v:formulas/>
                <v:path arrowok="t" o:connecttype="custom" o:connectlocs="0,0;2579677,0;3095625,515948;3095625,6486525;3095625,6486525;515948,6486525;0,5970577;0,0" o:connectangles="0,0,0,0,0,0,0,0" textboxrect="0,0,3095625,6486525"/>
                <v:textbox>
                  <w:txbxContent>
                    <w:p w14:paraId="0B033505" w14:textId="1C223E43" w:rsidR="00185C22" w:rsidRDefault="00185C22" w:rsidP="00185C22">
                      <w:pPr>
                        <w:jc w:val="center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0160" behindDoc="1" locked="0" layoutInCell="1" allowOverlap="1" wp14:anchorId="1AF3AF47" wp14:editId="28EA2D5F">
            <wp:simplePos x="0" y="0"/>
            <wp:positionH relativeFrom="column">
              <wp:posOffset>3752850</wp:posOffset>
            </wp:positionH>
            <wp:positionV relativeFrom="page">
              <wp:posOffset>628650</wp:posOffset>
            </wp:positionV>
            <wp:extent cx="2343150" cy="3111524"/>
            <wp:effectExtent l="0" t="0" r="0" b="0"/>
            <wp:wrapNone/>
            <wp:docPr id="41" name="Picture 41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indoo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3111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D4E03C" w14:textId="34FE3128" w:rsidR="000413A5" w:rsidRDefault="00185C22">
      <w:r>
        <w:rPr>
          <w:noProof/>
        </w:rPr>
        <w:drawing>
          <wp:anchor distT="0" distB="0" distL="114300" distR="114300" simplePos="0" relativeHeight="251750400" behindDoc="1" locked="0" layoutInCell="1" allowOverlap="1" wp14:anchorId="529738E6" wp14:editId="287A1B13">
            <wp:simplePos x="0" y="0"/>
            <wp:positionH relativeFrom="column">
              <wp:posOffset>3771900</wp:posOffset>
            </wp:positionH>
            <wp:positionV relativeFrom="page">
              <wp:posOffset>7343775</wp:posOffset>
            </wp:positionV>
            <wp:extent cx="2571750" cy="3009900"/>
            <wp:effectExtent l="0" t="0" r="0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259561FD" wp14:editId="083C42BC">
                <wp:simplePos x="0" y="0"/>
                <wp:positionH relativeFrom="column">
                  <wp:posOffset>152400</wp:posOffset>
                </wp:positionH>
                <wp:positionV relativeFrom="paragraph">
                  <wp:posOffset>6793230</wp:posOffset>
                </wp:positionV>
                <wp:extent cx="3076575" cy="2333625"/>
                <wp:effectExtent l="0" t="0" r="28575" b="28575"/>
                <wp:wrapSquare wrapText="bothSides"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6575" cy="2333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C4F29B" w14:textId="5FD29669" w:rsidR="00185C22" w:rsidRPr="00185C22" w:rsidRDefault="00185C22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85C22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Coming soon…</w:t>
                            </w:r>
                          </w:p>
                          <w:p w14:paraId="2CE122F8" w14:textId="2F8027BA" w:rsidR="00185C22" w:rsidRPr="00185C22" w:rsidRDefault="00185C22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185C22">
                              <w:rPr>
                                <w:sz w:val="28"/>
                                <w:szCs w:val="28"/>
                              </w:rPr>
                              <w:t>We have been given the use of a fully equipped Coffee Cart and we are very excited about it!</w:t>
                            </w:r>
                          </w:p>
                          <w:p w14:paraId="6280EA67" w14:textId="7FBBFA36" w:rsidR="00185C22" w:rsidRPr="00185C22" w:rsidRDefault="00185C22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185C22">
                              <w:rPr>
                                <w:sz w:val="28"/>
                                <w:szCs w:val="28"/>
                              </w:rPr>
                              <w:t>Keep an eye out for it in the next few weeks during meals service at the rotunda at TAFE Park Cessnock on Fridays and Saturdays from 7.00p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9561FD" id="_x0000_s1051" type="#_x0000_t202" style="position:absolute;margin-left:12pt;margin-top:534.9pt;width:242.25pt;height:183.75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">
                <v:textbox>
                  <w:txbxContent>
                    <w:p w14:paraId="71C4F29B" w14:textId="5FD29669" w:rsidR="00185C22" w:rsidRPr="00185C22" w:rsidRDefault="00185C22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185C22">
                        <w:rPr>
                          <w:b/>
                          <w:bCs/>
                          <w:sz w:val="36"/>
                          <w:szCs w:val="36"/>
                        </w:rPr>
                        <w:t>Coming soon…</w:t>
                      </w:r>
                    </w:p>
                    <w:p w14:paraId="2CE122F8" w14:textId="2F8027BA" w:rsidR="00185C22" w:rsidRPr="00185C22" w:rsidRDefault="00185C22">
                      <w:pPr>
                        <w:rPr>
                          <w:sz w:val="28"/>
                          <w:szCs w:val="28"/>
                        </w:rPr>
                      </w:pPr>
                      <w:r w:rsidRPr="00185C22">
                        <w:rPr>
                          <w:sz w:val="28"/>
                          <w:szCs w:val="28"/>
                        </w:rPr>
                        <w:t>We have been given the use of a fully equipped Coffee Cart and we are very excited about it!</w:t>
                      </w:r>
                    </w:p>
                    <w:p w14:paraId="6280EA67" w14:textId="7FBBFA36" w:rsidR="00185C22" w:rsidRPr="00185C22" w:rsidRDefault="00185C22">
                      <w:pPr>
                        <w:rPr>
                          <w:sz w:val="28"/>
                          <w:szCs w:val="28"/>
                        </w:rPr>
                      </w:pPr>
                      <w:r w:rsidRPr="00185C22">
                        <w:rPr>
                          <w:sz w:val="28"/>
                          <w:szCs w:val="28"/>
                        </w:rPr>
                        <w:t>Keep an eye out for it in the next few weeks during meals service at the rotunda at TAFE Park Cessnock on Fridays and Saturdays from 7.00pm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139DDBFB" wp14:editId="491D8E93">
                <wp:simplePos x="0" y="0"/>
                <wp:positionH relativeFrom="column">
                  <wp:posOffset>-209550</wp:posOffset>
                </wp:positionH>
                <wp:positionV relativeFrom="page">
                  <wp:posOffset>7162800</wp:posOffset>
                </wp:positionV>
                <wp:extent cx="7067550" cy="3324225"/>
                <wp:effectExtent l="0" t="0" r="19050" b="28575"/>
                <wp:wrapNone/>
                <wp:docPr id="26" name="Rectangle: Diagonal Corners Snipped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7550" cy="3324225"/>
                        </a:xfrm>
                        <a:prstGeom prst="snip2DiagRect">
                          <a:avLst/>
                        </a:prstGeom>
                        <a:solidFill>
                          <a:schemeClr val="bg2"/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94F88" id="Rectangle: Diagonal Corners Snipped 26" o:spid="_x0000_s1026" style="position:absolute;margin-left:-16.5pt;margin-top:564pt;width:556.5pt;height:261.75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7067550,3324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" path="m,l6513501,r554049,554049l7067550,3324225r,l554049,3324225,,2770176,,xe" fillcolor="#e7e6e6 [3214]" strokecolor="black [3213]" strokeweight=".25pt">
                <v:stroke joinstyle="miter"/>
                <v:path arrowok="t" o:connecttype="custom" o:connectlocs="0,0;6513501,0;7067550,554049;7067550,3324225;7067550,3324225;554049,3324225;0,2770176;0,0" o:connectangles="0,0,0,0,0,0,0,0"/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1184" behindDoc="1" locked="0" layoutInCell="1" allowOverlap="1" wp14:anchorId="5A3ECA5C" wp14:editId="16B0AE15">
            <wp:simplePos x="0" y="0"/>
            <wp:positionH relativeFrom="margin">
              <wp:align>right</wp:align>
            </wp:positionH>
            <wp:positionV relativeFrom="page">
              <wp:posOffset>4217035</wp:posOffset>
            </wp:positionV>
            <wp:extent cx="2663825" cy="2562225"/>
            <wp:effectExtent l="0" t="0" r="3175" b="9525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3825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13A5">
        <w:br w:type="page"/>
      </w:r>
    </w:p>
    <w:p w14:paraId="689BD883" w14:textId="2EF216F8" w:rsidR="00CB4E93" w:rsidRDefault="00BD1D4E" w:rsidP="00CB4E93">
      <w:pPr>
        <w:spacing w:before="120" w:after="120"/>
        <w:ind w:firstLine="426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401A6E96" wp14:editId="160EEFB1">
                <wp:simplePos x="0" y="0"/>
                <wp:positionH relativeFrom="margin">
                  <wp:posOffset>4857750</wp:posOffset>
                </wp:positionH>
                <wp:positionV relativeFrom="paragraph">
                  <wp:posOffset>85725</wp:posOffset>
                </wp:positionV>
                <wp:extent cx="1962150" cy="2571750"/>
                <wp:effectExtent l="0" t="0" r="19050" b="19050"/>
                <wp:wrapNone/>
                <wp:docPr id="30" name="Flowchart: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2571750"/>
                        </a:xfrm>
                        <a:prstGeom prst="flowChartConnector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E8EA14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30" o:spid="_x0000_s1026" type="#_x0000_t120" style="position:absolute;margin-left:382.5pt;margin-top:6.75pt;width:154.5pt;height:202.5pt;z-index:-25160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" fillcolor="white [3212]" strokecolor="#1f3763 [1604]" strokeweight="1pt">
                <v:stroke joinstyle="miter"/>
                <w10:wrap anchorx="margin"/>
              </v:shape>
            </w:pict>
          </mc:Fallback>
        </mc:AlternateContent>
      </w:r>
      <w:r w:rsidR="00CB4E93">
        <w:rPr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73A4E280" wp14:editId="7B0BC3F8">
                <wp:simplePos x="0" y="0"/>
                <wp:positionH relativeFrom="column">
                  <wp:posOffset>4829175</wp:posOffset>
                </wp:positionH>
                <wp:positionV relativeFrom="margin">
                  <wp:align>top</wp:align>
                </wp:positionV>
                <wp:extent cx="2038350" cy="2781300"/>
                <wp:effectExtent l="0" t="0" r="1905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2781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BC716E" id="Rectangle 28" o:spid="_x0000_s1026" style="position:absolute;margin-left:380.25pt;margin-top:0;width:160.5pt;height:219pt;z-index:-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" fillcolor="#d9e2f3 [660]" strokecolor="#4472c4 [3204]" strokeweight=".5pt">
                <w10:wrap anchory="margin"/>
              </v:rect>
            </w:pict>
          </mc:Fallback>
        </mc:AlternateContent>
      </w:r>
      <w:r w:rsidR="00CB4E93"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6D7116C3" wp14:editId="0E520162">
                <wp:simplePos x="0" y="0"/>
                <wp:positionH relativeFrom="column">
                  <wp:posOffset>57151</wp:posOffset>
                </wp:positionH>
                <wp:positionV relativeFrom="paragraph">
                  <wp:posOffset>9525</wp:posOffset>
                </wp:positionV>
                <wp:extent cx="6819900" cy="2057400"/>
                <wp:effectExtent l="0" t="0" r="19050" b="19050"/>
                <wp:wrapNone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9900" cy="2057400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47B9A7" id="Rectangle: Rounded Corners 27" o:spid="_x0000_s1026" style="position:absolute;margin-left:4.5pt;margin-top:.75pt;width:537pt;height:162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" fillcolor="#e7e6e6 [3214]" strokecolor="#1f3763 [1604]" strokeweight="1pt">
                <v:stroke joinstyle="miter"/>
              </v:roundrect>
            </w:pict>
          </mc:Fallback>
        </mc:AlternateContent>
      </w:r>
      <w:r w:rsidR="00CB4E93">
        <w:rPr>
          <w:rFonts w:ascii="Arial" w:hAnsi="Arial" w:cs="Arial"/>
          <w:b/>
          <w:bCs/>
          <w:sz w:val="28"/>
          <w:szCs w:val="28"/>
        </w:rPr>
        <w:tab/>
      </w:r>
    </w:p>
    <w:p w14:paraId="3DCE184B" w14:textId="2BCDCC26" w:rsidR="00CB4E93" w:rsidRDefault="00BD1D4E" w:rsidP="00CB4E93">
      <w:pPr>
        <w:spacing w:before="120" w:after="120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706368" behindDoc="0" locked="0" layoutInCell="1" allowOverlap="1" wp14:anchorId="48B1FEA1" wp14:editId="5F87E102">
            <wp:simplePos x="0" y="0"/>
            <wp:positionH relativeFrom="column">
              <wp:posOffset>5181600</wp:posOffset>
            </wp:positionH>
            <wp:positionV relativeFrom="page">
              <wp:posOffset>904875</wp:posOffset>
            </wp:positionV>
            <wp:extent cx="1285875" cy="1736524"/>
            <wp:effectExtent l="0" t="0" r="0" b="0"/>
            <wp:wrapNone/>
            <wp:docPr id="10" name="Picture 10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736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4E93">
        <w:rPr>
          <w:rFonts w:ascii="Arial" w:hAnsi="Arial" w:cs="Arial"/>
          <w:b/>
          <w:bCs/>
          <w:sz w:val="28"/>
          <w:szCs w:val="28"/>
        </w:rPr>
        <w:tab/>
      </w:r>
      <w:r w:rsidR="00CB4E93">
        <w:rPr>
          <w:rFonts w:ascii="Arial" w:hAnsi="Arial" w:cs="Arial"/>
          <w:b/>
          <w:bCs/>
          <w:sz w:val="28"/>
          <w:szCs w:val="28"/>
        </w:rPr>
        <w:tab/>
      </w:r>
      <w:proofErr w:type="spellStart"/>
      <w:r w:rsidR="00CB4E93">
        <w:rPr>
          <w:rFonts w:ascii="Arial" w:hAnsi="Arial" w:cs="Arial"/>
          <w:b/>
          <w:bCs/>
          <w:sz w:val="32"/>
          <w:szCs w:val="32"/>
        </w:rPr>
        <w:t>Soupzon</w:t>
      </w:r>
      <w:proofErr w:type="spellEnd"/>
      <w:r w:rsidR="00CB4E93">
        <w:rPr>
          <w:rFonts w:ascii="Arial" w:hAnsi="Arial" w:cs="Arial"/>
          <w:b/>
          <w:bCs/>
          <w:sz w:val="32"/>
          <w:szCs w:val="32"/>
        </w:rPr>
        <w:t xml:space="preserve"> Through Grace Inc.</w:t>
      </w:r>
    </w:p>
    <w:p w14:paraId="2686D502" w14:textId="3870653A" w:rsidR="00CB4E93" w:rsidRPr="00EB5058" w:rsidRDefault="00CB4E93" w:rsidP="00CB4E93">
      <w:pPr>
        <w:spacing w:before="120"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32"/>
          <w:szCs w:val="32"/>
        </w:rPr>
        <w:tab/>
      </w:r>
      <w:r>
        <w:rPr>
          <w:rFonts w:ascii="Arial" w:hAnsi="Arial" w:cs="Arial"/>
          <w:b/>
          <w:bCs/>
          <w:sz w:val="32"/>
          <w:szCs w:val="32"/>
        </w:rPr>
        <w:tab/>
      </w:r>
      <w:r w:rsidRPr="00EB5058">
        <w:rPr>
          <w:rFonts w:ascii="Arial" w:hAnsi="Arial" w:cs="Arial"/>
          <w:sz w:val="28"/>
          <w:szCs w:val="28"/>
        </w:rPr>
        <w:t xml:space="preserve">139 Harle Street, </w:t>
      </w:r>
    </w:p>
    <w:p w14:paraId="1DA66673" w14:textId="448C1A4A" w:rsidR="00CB4E93" w:rsidRPr="00EB5058" w:rsidRDefault="00CB4E93" w:rsidP="00EB5058">
      <w:pPr>
        <w:spacing w:before="120" w:after="120"/>
        <w:ind w:left="720" w:firstLine="720"/>
        <w:rPr>
          <w:rFonts w:ascii="Arial" w:hAnsi="Arial" w:cs="Arial"/>
          <w:sz w:val="28"/>
          <w:szCs w:val="28"/>
        </w:rPr>
      </w:pPr>
      <w:r w:rsidRPr="00EB5058">
        <w:rPr>
          <w:rFonts w:ascii="Arial" w:hAnsi="Arial" w:cs="Arial"/>
          <w:sz w:val="28"/>
          <w:szCs w:val="28"/>
        </w:rPr>
        <w:t>ABERMAIN, NSW  2326</w:t>
      </w:r>
    </w:p>
    <w:p w14:paraId="13B51083" w14:textId="307EA5E8" w:rsidR="00CB4E93" w:rsidRPr="00BE3BA0" w:rsidRDefault="00CB4E93" w:rsidP="00CB4E93">
      <w:pPr>
        <w:spacing w:before="120" w:after="120"/>
        <w:rPr>
          <w:rFonts w:ascii="Arial" w:hAnsi="Arial" w:cs="Arial"/>
          <w:b/>
          <w:bCs/>
          <w:sz w:val="32"/>
          <w:szCs w:val="32"/>
        </w:rPr>
      </w:pPr>
      <w:r w:rsidRPr="00EB5058">
        <w:rPr>
          <w:rFonts w:ascii="Arial" w:hAnsi="Arial" w:cs="Arial"/>
          <w:sz w:val="28"/>
          <w:szCs w:val="28"/>
        </w:rPr>
        <w:tab/>
      </w:r>
      <w:r w:rsidRPr="00EB5058">
        <w:rPr>
          <w:rFonts w:ascii="Arial" w:hAnsi="Arial" w:cs="Arial"/>
          <w:sz w:val="28"/>
          <w:szCs w:val="28"/>
        </w:rPr>
        <w:tab/>
        <w:t>ABN. 33 942 189 392</w:t>
      </w:r>
      <w:r w:rsidRPr="00EB5058"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b/>
          <w:bCs/>
          <w:sz w:val="32"/>
          <w:szCs w:val="32"/>
        </w:rPr>
        <w:tab/>
      </w:r>
      <w:r>
        <w:rPr>
          <w:rFonts w:ascii="Arial" w:hAnsi="Arial" w:cs="Arial"/>
          <w:b/>
          <w:bCs/>
          <w:sz w:val="32"/>
          <w:szCs w:val="32"/>
        </w:rPr>
        <w:tab/>
      </w:r>
      <w:r>
        <w:rPr>
          <w:rFonts w:ascii="Arial" w:hAnsi="Arial" w:cs="Arial"/>
          <w:b/>
          <w:bCs/>
          <w:sz w:val="32"/>
          <w:szCs w:val="32"/>
        </w:rPr>
        <w:tab/>
      </w:r>
    </w:p>
    <w:p w14:paraId="124EEA42" w14:textId="77777777" w:rsidR="00EB5058" w:rsidRDefault="00CB4E93" w:rsidP="00EB5058">
      <w:pPr>
        <w:rPr>
          <w:rFonts w:eastAsiaTheme="minorEastAsia"/>
          <w:noProof/>
          <w:lang w:eastAsia="en-AU"/>
        </w:rPr>
      </w:pPr>
      <w:r>
        <w:rPr>
          <w:rFonts w:ascii="Arial" w:hAnsi="Arial" w:cs="Arial"/>
          <w:b/>
          <w:bCs/>
          <w:sz w:val="52"/>
          <w:szCs w:val="52"/>
        </w:rPr>
        <w:t xml:space="preserve">   </w:t>
      </w:r>
      <w:r w:rsidR="00EB5058">
        <w:rPr>
          <w:rFonts w:ascii="Arial" w:hAnsi="Arial" w:cs="Arial"/>
          <w:b/>
          <w:bCs/>
          <w:sz w:val="52"/>
          <w:szCs w:val="52"/>
        </w:rPr>
        <w:tab/>
      </w:r>
      <w:r w:rsidR="00EB5058">
        <w:rPr>
          <w:rFonts w:ascii="Arial" w:hAnsi="Arial" w:cs="Arial"/>
          <w:b/>
          <w:bCs/>
          <w:sz w:val="52"/>
          <w:szCs w:val="52"/>
        </w:rPr>
        <w:tab/>
      </w:r>
      <w:hyperlink r:id="rId19" w:history="1">
        <w:r w:rsidR="00EB5058">
          <w:rPr>
            <w:rStyle w:val="Hyperlink"/>
            <w:rFonts w:eastAsiaTheme="minorEastAsia"/>
            <w:noProof/>
            <w:lang w:eastAsia="en-AU"/>
          </w:rPr>
          <w:t>https://www.facebook.com/groups/SoupzOn</w:t>
        </w:r>
      </w:hyperlink>
    </w:p>
    <w:p w14:paraId="5B17AFCF" w14:textId="1362EFEC" w:rsidR="00CB4E93" w:rsidRPr="00BE3BA0" w:rsidRDefault="00EB5058" w:rsidP="00CB4E93">
      <w:pPr>
        <w:spacing w:before="120" w:after="120"/>
        <w:rPr>
          <w:rFonts w:ascii="Arial" w:hAnsi="Arial" w:cs="Arial"/>
          <w:b/>
          <w:bCs/>
          <w:sz w:val="52"/>
          <w:szCs w:val="52"/>
        </w:rPr>
      </w:pPr>
      <w:r>
        <w:rPr>
          <w:rFonts w:ascii="Arial" w:hAnsi="Arial" w:cs="Arial"/>
          <w:b/>
          <w:bCs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2FDAADCF" wp14:editId="77DE53FE">
                <wp:simplePos x="0" y="0"/>
                <wp:positionH relativeFrom="column">
                  <wp:posOffset>3448049</wp:posOffset>
                </wp:positionH>
                <wp:positionV relativeFrom="paragraph">
                  <wp:posOffset>474980</wp:posOffset>
                </wp:positionV>
                <wp:extent cx="1571625" cy="676275"/>
                <wp:effectExtent l="0" t="0" r="9525" b="9525"/>
                <wp:wrapNone/>
                <wp:docPr id="32" name="Arrow: Left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1625" cy="676275"/>
                        </a:xfrm>
                        <a:prstGeom prst="leftArrow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967312" id="Arrow: Left 32" o:spid="_x0000_s1026" type="#_x0000_t66" style="position:absolute;margin-left:271.5pt;margin-top:37.4pt;width:123.75pt;height:53.25pt;z-index:-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" adj="4647" fillcolor="#d9e2f3 [660]" stroked="f" strokeweight=".5pt"/>
            </w:pict>
          </mc:Fallback>
        </mc:AlternateContent>
      </w:r>
      <w:r>
        <w:rPr>
          <w:rFonts w:ascii="Arial" w:hAnsi="Arial" w:cs="Arial"/>
          <w:b/>
          <w:bCs/>
          <w:sz w:val="52"/>
          <w:szCs w:val="52"/>
        </w:rPr>
        <w:tab/>
      </w:r>
      <w:r>
        <w:rPr>
          <w:rFonts w:ascii="Arial" w:hAnsi="Arial" w:cs="Arial"/>
          <w:b/>
          <w:bCs/>
          <w:sz w:val="52"/>
          <w:szCs w:val="52"/>
        </w:rPr>
        <w:tab/>
      </w:r>
    </w:p>
    <w:p w14:paraId="36C079FB" w14:textId="559AEB67" w:rsidR="00CB4E93" w:rsidRDefault="00EB5058" w:rsidP="00CB4E93">
      <w:pPr>
        <w:spacing w:before="120" w:after="120"/>
        <w:ind w:firstLine="426"/>
        <w:rPr>
          <w:rFonts w:ascii="Arial" w:hAnsi="Arial" w:cs="Arial"/>
          <w:b/>
          <w:bCs/>
          <w:sz w:val="28"/>
          <w:szCs w:val="28"/>
        </w:rPr>
      </w:pPr>
      <w:r w:rsidRPr="00CB4E93"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362060A8" wp14:editId="560E2640">
                <wp:simplePos x="0" y="0"/>
                <wp:positionH relativeFrom="column">
                  <wp:posOffset>3590925</wp:posOffset>
                </wp:positionH>
                <wp:positionV relativeFrom="page">
                  <wp:posOffset>2933700</wp:posOffset>
                </wp:positionV>
                <wp:extent cx="1781175" cy="304800"/>
                <wp:effectExtent l="0" t="0" r="9525" b="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1175" cy="304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77B53" w14:textId="617FE74D" w:rsidR="00CB4E93" w:rsidRPr="00BD1D4E" w:rsidRDefault="00BD1D4E">
                            <w:pPr>
                              <w:rPr>
                                <w:rFonts w:ascii="Bahnschrift SemiBold" w:hAnsi="Bahnschrift SemiBold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D1D4E">
                              <w:rPr>
                                <w:rFonts w:ascii="Freestyle Script" w:hAnsi="Freestyle Script"/>
                                <w:b/>
                                <w:bCs/>
                                <w:sz w:val="52"/>
                                <w:szCs w:val="52"/>
                              </w:rPr>
                              <w:t xml:space="preserve">    </w:t>
                            </w:r>
                            <w:r w:rsidR="00CB4E93" w:rsidRPr="00BD1D4E">
                              <w:rPr>
                                <w:rFonts w:ascii="Bahnschrift SemiBold" w:hAnsi="Bahnschrift SemiBold"/>
                                <w:b/>
                                <w:bCs/>
                                <w:sz w:val="32"/>
                                <w:szCs w:val="32"/>
                              </w:rPr>
                              <w:t>THE DETAILS</w:t>
                            </w:r>
                            <w:r w:rsidRPr="00BD1D4E">
                              <w:rPr>
                                <w:rFonts w:ascii="Bahnschrift SemiBold" w:hAnsi="Bahnschrift SemiBold"/>
                                <w:b/>
                                <w:bCs/>
                                <w:sz w:val="32"/>
                                <w:szCs w:val="32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2060A8" id="_x0000_s1052" type="#_x0000_t202" style="position:absolute;left:0;text-align:left;margin-left:282.75pt;margin-top:231pt;width:140.25pt;height:24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" fillcolor="#d9e2f3 [660]" stroked="f">
                <v:textbox>
                  <w:txbxContent>
                    <w:p w14:paraId="6A477B53" w14:textId="617FE74D" w:rsidR="00CB4E93" w:rsidRPr="00BD1D4E" w:rsidRDefault="00BD1D4E">
                      <w:pPr>
                        <w:rPr>
                          <w:rFonts w:ascii="Bahnschrift SemiBold" w:hAnsi="Bahnschrift SemiBold"/>
                          <w:b/>
                          <w:bCs/>
                          <w:sz w:val="32"/>
                          <w:szCs w:val="32"/>
                        </w:rPr>
                      </w:pPr>
                      <w:r w:rsidRPr="00BD1D4E">
                        <w:rPr>
                          <w:rFonts w:ascii="Freestyle Script" w:hAnsi="Freestyle Script"/>
                          <w:b/>
                          <w:bCs/>
                          <w:sz w:val="52"/>
                          <w:szCs w:val="52"/>
                        </w:rPr>
                        <w:t xml:space="preserve">    </w:t>
                      </w:r>
                      <w:r w:rsidR="00CB4E93" w:rsidRPr="00BD1D4E">
                        <w:rPr>
                          <w:rFonts w:ascii="Bahnschrift SemiBold" w:hAnsi="Bahnschrift SemiBold"/>
                          <w:b/>
                          <w:bCs/>
                          <w:sz w:val="32"/>
                          <w:szCs w:val="32"/>
                        </w:rPr>
                        <w:t>THE DETAILS</w:t>
                      </w:r>
                      <w:r w:rsidRPr="00BD1D4E">
                        <w:rPr>
                          <w:rFonts w:ascii="Bahnschrift SemiBold" w:hAnsi="Bahnschrift SemiBold"/>
                          <w:b/>
                          <w:bCs/>
                          <w:sz w:val="32"/>
                          <w:szCs w:val="32"/>
                        </w:rPr>
                        <w:t>: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B4E93">
        <w:rPr>
          <w:rFonts w:ascii="Arial" w:hAnsi="Arial" w:cs="Arial"/>
          <w:b/>
          <w:bCs/>
          <w:sz w:val="28"/>
          <w:szCs w:val="28"/>
        </w:rPr>
        <w:t>Mission Statement - Purpose</w:t>
      </w:r>
    </w:p>
    <w:p w14:paraId="36563963" w14:textId="7639840A" w:rsidR="00EB5058" w:rsidRDefault="00CB4E93" w:rsidP="00EB5058">
      <w:pPr>
        <w:spacing w:after="0"/>
        <w:ind w:left="425"/>
        <w:rPr>
          <w:rFonts w:ascii="Arial" w:hAnsi="Arial" w:cs="Arial"/>
        </w:rPr>
      </w:pPr>
      <w:r>
        <w:rPr>
          <w:rFonts w:ascii="Arial" w:hAnsi="Arial" w:cs="Arial"/>
        </w:rPr>
        <w:t xml:space="preserve">To provide nutritious meals in a safe environment, </w:t>
      </w:r>
    </w:p>
    <w:p w14:paraId="11146D99" w14:textId="1A92E4C1" w:rsidR="00CB4E93" w:rsidRDefault="00CB4E93" w:rsidP="00EB5058">
      <w:pPr>
        <w:spacing w:after="0"/>
        <w:ind w:left="425"/>
        <w:rPr>
          <w:rFonts w:ascii="Arial" w:hAnsi="Arial" w:cs="Arial"/>
        </w:rPr>
      </w:pPr>
      <w:r>
        <w:rPr>
          <w:rFonts w:ascii="Arial" w:hAnsi="Arial" w:cs="Arial"/>
        </w:rPr>
        <w:t xml:space="preserve">currently operating 4 nights per week in the Cessnock LGA.   </w:t>
      </w:r>
    </w:p>
    <w:p w14:paraId="57BD5122" w14:textId="2348B684" w:rsidR="00CB4E93" w:rsidRDefault="00CB4E93" w:rsidP="00CB4E93">
      <w:pPr>
        <w:spacing w:before="120" w:after="120"/>
        <w:ind w:left="426"/>
        <w:rPr>
          <w:rFonts w:ascii="Arial" w:hAnsi="Arial" w:cs="Arial"/>
        </w:rPr>
      </w:pPr>
      <w:r w:rsidRPr="0098655E">
        <w:rPr>
          <w:rFonts w:ascii="Arial" w:hAnsi="Arial" w:cs="Arial"/>
        </w:rPr>
        <w:t xml:space="preserve">To respond to individual and family needs, </w:t>
      </w:r>
      <w:proofErr w:type="gramStart"/>
      <w:r w:rsidRPr="0098655E">
        <w:rPr>
          <w:rFonts w:ascii="Arial" w:hAnsi="Arial" w:cs="Arial"/>
        </w:rPr>
        <w:t>providing assistance</w:t>
      </w:r>
      <w:proofErr w:type="gramEnd"/>
      <w:r w:rsidRPr="0098655E">
        <w:rPr>
          <w:rFonts w:ascii="Arial" w:hAnsi="Arial" w:cs="Arial"/>
        </w:rPr>
        <w:t xml:space="preserve"> and services to vulnerable persons in the community.</w:t>
      </w:r>
      <w:r>
        <w:rPr>
          <w:rFonts w:ascii="Arial" w:hAnsi="Arial" w:cs="Arial"/>
        </w:rPr>
        <w:t xml:space="preserve">   </w:t>
      </w:r>
    </w:p>
    <w:p w14:paraId="14DE7B4B" w14:textId="37F7A380" w:rsidR="00CB4E93" w:rsidRDefault="00CB4E93" w:rsidP="00CB4E9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 xml:space="preserve">The Association addresses the basic human hierarchy of needs in a most inclusive and practical way.  </w:t>
      </w:r>
    </w:p>
    <w:p w14:paraId="362C9BFA" w14:textId="29242274" w:rsidR="00CB4E93" w:rsidRDefault="00CB4E93" w:rsidP="00CB4E9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The Association will continue to seek further opportunities to grow the service to better meet a growing community demand.</w:t>
      </w:r>
    </w:p>
    <w:p w14:paraId="68689458" w14:textId="718BB98D" w:rsidR="00CB4E93" w:rsidRPr="00690DE8" w:rsidRDefault="00CB4E93" w:rsidP="00CB4E9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.</w:t>
      </w:r>
    </w:p>
    <w:p w14:paraId="0F0FDB99" w14:textId="0049EB65" w:rsidR="00CB4E93" w:rsidRDefault="00CB4E93" w:rsidP="00CB4E9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  <w:b/>
          <w:bCs/>
          <w:sz w:val="28"/>
          <w:szCs w:val="28"/>
        </w:rPr>
        <w:t>Provision of Supporting Services</w:t>
      </w:r>
    </w:p>
    <w:p w14:paraId="6E683813" w14:textId="57104F37" w:rsidR="00CB4E93" w:rsidRDefault="00CB4E93" w:rsidP="00CB4E9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The Association adopts a wholistic and flexible approach, utilising resources available at any time to provide additional services according to need:</w:t>
      </w:r>
    </w:p>
    <w:p w14:paraId="2F3C1349" w14:textId="28FCB57B" w:rsidR="00CB4E93" w:rsidRPr="0098655E" w:rsidRDefault="00CB4E93" w:rsidP="00CB4E9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*</w:t>
      </w:r>
      <w:proofErr w:type="gramStart"/>
      <w:r>
        <w:rPr>
          <w:rFonts w:ascii="Arial" w:hAnsi="Arial" w:cs="Arial"/>
        </w:rPr>
        <w:t>emergency</w:t>
      </w:r>
      <w:proofErr w:type="gramEnd"/>
      <w:r>
        <w:rPr>
          <w:rFonts w:ascii="Arial" w:hAnsi="Arial" w:cs="Arial"/>
        </w:rPr>
        <w:t xml:space="preserve"> hampers of food, </w:t>
      </w:r>
      <w:r w:rsidRPr="0098655E">
        <w:rPr>
          <w:rFonts w:ascii="Arial" w:hAnsi="Arial" w:cs="Arial"/>
        </w:rPr>
        <w:t>clothing, toiletries and household goods on a needs basis</w:t>
      </w:r>
    </w:p>
    <w:p w14:paraId="2EBC9E07" w14:textId="3B2AAE23" w:rsidR="00CB4E93" w:rsidRPr="0098655E" w:rsidRDefault="00CB4E93" w:rsidP="00CB4E93">
      <w:pPr>
        <w:spacing w:before="120" w:after="120"/>
        <w:ind w:left="426"/>
        <w:rPr>
          <w:rFonts w:ascii="Arial" w:hAnsi="Arial" w:cs="Arial"/>
        </w:rPr>
      </w:pPr>
      <w:r w:rsidRPr="0098655E">
        <w:rPr>
          <w:rFonts w:ascii="Arial" w:hAnsi="Arial" w:cs="Arial"/>
        </w:rPr>
        <w:t>*</w:t>
      </w:r>
      <w:proofErr w:type="gramStart"/>
      <w:r w:rsidRPr="0098655E">
        <w:rPr>
          <w:rFonts w:ascii="Arial" w:hAnsi="Arial" w:cs="Arial"/>
        </w:rPr>
        <w:t>services</w:t>
      </w:r>
      <w:proofErr w:type="gramEnd"/>
      <w:r w:rsidRPr="0098655E">
        <w:rPr>
          <w:rFonts w:ascii="Arial" w:hAnsi="Arial" w:cs="Arial"/>
        </w:rPr>
        <w:t xml:space="preserve"> to </w:t>
      </w:r>
      <w:r w:rsidRPr="0098655E">
        <w:rPr>
          <w:rFonts w:ascii="Arial" w:hAnsi="Arial" w:cs="Arial"/>
          <w:i/>
          <w:iCs/>
        </w:rPr>
        <w:t>Shine for Kids Co-operative</w:t>
      </w:r>
      <w:r w:rsidRPr="0098655E">
        <w:rPr>
          <w:rFonts w:ascii="Arial" w:hAnsi="Arial" w:cs="Arial"/>
        </w:rPr>
        <w:t xml:space="preserve"> at Cessnock</w:t>
      </w:r>
    </w:p>
    <w:p w14:paraId="15074976" w14:textId="2BD9FF51" w:rsidR="00CB4E93" w:rsidRDefault="00CB4E93" w:rsidP="00CB4E93">
      <w:pPr>
        <w:spacing w:before="120" w:after="120"/>
        <w:ind w:left="426"/>
        <w:rPr>
          <w:rFonts w:ascii="Arial" w:hAnsi="Arial" w:cs="Arial"/>
        </w:rPr>
      </w:pPr>
      <w:r w:rsidRPr="0098655E">
        <w:rPr>
          <w:rFonts w:ascii="Arial" w:hAnsi="Arial" w:cs="Arial"/>
        </w:rPr>
        <w:t>*</w:t>
      </w:r>
      <w:proofErr w:type="gramStart"/>
      <w:r w:rsidRPr="0098655E">
        <w:rPr>
          <w:rFonts w:ascii="Arial" w:hAnsi="Arial" w:cs="Arial"/>
        </w:rPr>
        <w:t>providing</w:t>
      </w:r>
      <w:proofErr w:type="gramEnd"/>
      <w:r w:rsidRPr="0098655E">
        <w:rPr>
          <w:rFonts w:ascii="Arial" w:hAnsi="Arial" w:cs="Arial"/>
        </w:rPr>
        <w:t xml:space="preserve"> referral information</w:t>
      </w:r>
      <w:r>
        <w:rPr>
          <w:rFonts w:ascii="Arial" w:hAnsi="Arial" w:cs="Arial"/>
        </w:rPr>
        <w:t>, pastoral care and hands on practical assistance</w:t>
      </w:r>
    </w:p>
    <w:p w14:paraId="539A0251" w14:textId="5AAF330A" w:rsidR="00CB4E93" w:rsidRDefault="00CB4E93" w:rsidP="00CB4E9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*</w:t>
      </w:r>
      <w:proofErr w:type="gramStart"/>
      <w:r>
        <w:rPr>
          <w:rFonts w:ascii="Arial" w:hAnsi="Arial" w:cs="Arial"/>
        </w:rPr>
        <w:t>household</w:t>
      </w:r>
      <w:proofErr w:type="gramEnd"/>
      <w:r>
        <w:rPr>
          <w:rFonts w:ascii="Arial" w:hAnsi="Arial" w:cs="Arial"/>
        </w:rPr>
        <w:t xml:space="preserve"> goods as available to those where longer term housing has been secured</w:t>
      </w:r>
    </w:p>
    <w:p w14:paraId="5657BE15" w14:textId="77777777" w:rsidR="00CB4E93" w:rsidRDefault="00CB4E93" w:rsidP="00CB4E9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*</w:t>
      </w:r>
      <w:proofErr w:type="gramStart"/>
      <w:r>
        <w:rPr>
          <w:rFonts w:ascii="Arial" w:hAnsi="Arial" w:cs="Arial"/>
        </w:rPr>
        <w:t>links</w:t>
      </w:r>
      <w:proofErr w:type="gramEnd"/>
      <w:r>
        <w:rPr>
          <w:rFonts w:ascii="Arial" w:hAnsi="Arial" w:cs="Arial"/>
        </w:rPr>
        <w:t xml:space="preserve"> to professionals who donate </w:t>
      </w:r>
      <w:r w:rsidRPr="0098655E">
        <w:rPr>
          <w:rFonts w:ascii="Arial" w:hAnsi="Arial" w:cs="Arial"/>
        </w:rPr>
        <w:t>health and hygiene services</w:t>
      </w:r>
    </w:p>
    <w:p w14:paraId="7F24119A" w14:textId="5928EABC" w:rsidR="00CB4E93" w:rsidRDefault="00CB4E93" w:rsidP="00CB4E9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*</w:t>
      </w:r>
      <w:proofErr w:type="gramStart"/>
      <w:r>
        <w:rPr>
          <w:rFonts w:ascii="Arial" w:hAnsi="Arial" w:cs="Arial"/>
        </w:rPr>
        <w:t>referrals</w:t>
      </w:r>
      <w:proofErr w:type="gramEnd"/>
      <w:r>
        <w:rPr>
          <w:rFonts w:ascii="Arial" w:hAnsi="Arial" w:cs="Arial"/>
        </w:rPr>
        <w:t xml:space="preserve"> to counselling, addiction and mental health services</w:t>
      </w:r>
    </w:p>
    <w:p w14:paraId="25C44951" w14:textId="5290721D" w:rsidR="00CB4E93" w:rsidRDefault="00CB4E93" w:rsidP="00CB4E9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*</w:t>
      </w:r>
      <w:proofErr w:type="gramStart"/>
      <w:r>
        <w:rPr>
          <w:rFonts w:ascii="Arial" w:hAnsi="Arial" w:cs="Arial"/>
        </w:rPr>
        <w:t>administration</w:t>
      </w:r>
      <w:proofErr w:type="gramEnd"/>
      <w:r>
        <w:rPr>
          <w:rFonts w:ascii="Arial" w:hAnsi="Arial" w:cs="Arial"/>
        </w:rPr>
        <w:t xml:space="preserve"> support related to Centrelink services, housing and job applications.</w:t>
      </w:r>
    </w:p>
    <w:p w14:paraId="763D7261" w14:textId="46C9683C" w:rsidR="00CB4E93" w:rsidRPr="005079E4" w:rsidRDefault="00CB4E93" w:rsidP="00CB4E93">
      <w:pPr>
        <w:spacing w:before="120" w:after="120"/>
        <w:ind w:left="426"/>
        <w:rPr>
          <w:rFonts w:ascii="Arial" w:hAnsi="Arial" w:cs="Arial"/>
        </w:rPr>
      </w:pPr>
    </w:p>
    <w:p w14:paraId="2E59D7CB" w14:textId="68AED3CA" w:rsidR="00CB4E93" w:rsidRDefault="00CB4E93" w:rsidP="00CB4E93">
      <w:pPr>
        <w:spacing w:before="120" w:after="120"/>
        <w:ind w:left="426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Community networks</w:t>
      </w:r>
    </w:p>
    <w:p w14:paraId="06053BB0" w14:textId="4D5BEFDE" w:rsidR="00CB4E93" w:rsidRPr="00AA55AC" w:rsidRDefault="00CB4E93" w:rsidP="00AA55AC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 xml:space="preserve">The Association </w:t>
      </w:r>
      <w:r w:rsidRPr="0098655E">
        <w:rPr>
          <w:rFonts w:ascii="Arial" w:hAnsi="Arial" w:cs="Arial"/>
        </w:rPr>
        <w:t>works with</w:t>
      </w:r>
      <w:r>
        <w:rPr>
          <w:rFonts w:ascii="Arial" w:hAnsi="Arial" w:cs="Arial"/>
        </w:rPr>
        <w:t xml:space="preserve"> local businesses and charities who supply goods and services which address the needs of the client group for food, </w:t>
      </w:r>
      <w:proofErr w:type="gramStart"/>
      <w:r>
        <w:rPr>
          <w:rFonts w:ascii="Arial" w:hAnsi="Arial" w:cs="Arial"/>
        </w:rPr>
        <w:t>clothing</w:t>
      </w:r>
      <w:proofErr w:type="gramEnd"/>
      <w:r>
        <w:rPr>
          <w:rFonts w:ascii="Arial" w:hAnsi="Arial" w:cs="Arial"/>
        </w:rPr>
        <w:t xml:space="preserve"> and professional services.</w:t>
      </w:r>
    </w:p>
    <w:p w14:paraId="11CF7DC5" w14:textId="588FD477" w:rsidR="00CB4E93" w:rsidRDefault="00CB4E93" w:rsidP="00CB4E93">
      <w:pPr>
        <w:spacing w:before="120" w:after="120"/>
        <w:ind w:left="426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Volunteer team</w:t>
      </w:r>
    </w:p>
    <w:p w14:paraId="6018B632" w14:textId="30F1CFAB" w:rsidR="00CB4E93" w:rsidRDefault="00CB4E93" w:rsidP="00CB4E9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</w:rPr>
        <w:t>All volunteers receive training suitable for the services provided and are enabled to refer clients to partnered community specialist services.</w:t>
      </w:r>
    </w:p>
    <w:p w14:paraId="30E6256C" w14:textId="1BCF2F13" w:rsidR="001B28A3" w:rsidRPr="00CB4E93" w:rsidRDefault="00AA55AC" w:rsidP="00CB4E93">
      <w:pPr>
        <w:spacing w:before="120" w:after="120"/>
        <w:ind w:left="426"/>
        <w:rPr>
          <w:rFonts w:ascii="Arial" w:hAnsi="Arial" w:cs="Arial"/>
        </w:rPr>
      </w:pPr>
      <w:r>
        <w:rPr>
          <w:rFonts w:ascii="Arial" w:hAnsi="Arial" w:cs="Arial"/>
          <w:b/>
          <w:bCs/>
          <w:noProof/>
          <w:sz w:val="32"/>
          <w:szCs w:val="32"/>
        </w:rPr>
        <w:drawing>
          <wp:anchor distT="0" distB="0" distL="114300" distR="114300" simplePos="0" relativeHeight="251707392" behindDoc="0" locked="0" layoutInCell="1" allowOverlap="1" wp14:anchorId="749F9487" wp14:editId="6FB06D00">
            <wp:simplePos x="0" y="0"/>
            <wp:positionH relativeFrom="column">
              <wp:posOffset>5391150</wp:posOffset>
            </wp:positionH>
            <wp:positionV relativeFrom="margin">
              <wp:posOffset>8724899</wp:posOffset>
            </wp:positionV>
            <wp:extent cx="800100" cy="832105"/>
            <wp:effectExtent l="0" t="0" r="0" b="6350"/>
            <wp:wrapNone/>
            <wp:docPr id="29" name="Picture 29" descr="Shape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Shape, logo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2300" cy="8343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4E93" w:rsidRPr="0098655E">
        <w:rPr>
          <w:rFonts w:ascii="Arial" w:hAnsi="Arial" w:cs="Arial"/>
        </w:rPr>
        <w:t>All office bearers, committee and members are volunteers</w:t>
      </w:r>
      <w:r>
        <w:rPr>
          <w:rFonts w:ascii="Arial" w:hAnsi="Arial" w:cs="Arial"/>
        </w:rPr>
        <w:t>, endorsed with police and working with children checks.</w:t>
      </w:r>
    </w:p>
    <w:sectPr w:rsidR="001B28A3" w:rsidRPr="00CB4E93" w:rsidSect="001A3EC8">
      <w:footerReference w:type="default" r:id="rId2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E6677" w14:textId="77777777" w:rsidR="00CA309F" w:rsidRDefault="00CA309F" w:rsidP="000413A5">
      <w:pPr>
        <w:spacing w:after="0" w:line="240" w:lineRule="auto"/>
      </w:pPr>
      <w:r>
        <w:separator/>
      </w:r>
    </w:p>
  </w:endnote>
  <w:endnote w:type="continuationSeparator" w:id="0">
    <w:p w14:paraId="1408F98F" w14:textId="77777777" w:rsidR="00CA309F" w:rsidRDefault="00CA309F" w:rsidP="000413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59364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5AAE96" w14:textId="22A19C11" w:rsidR="000413A5" w:rsidRDefault="000413A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42F955" w14:textId="77777777" w:rsidR="000413A5" w:rsidRDefault="000413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6D778" w14:textId="77777777" w:rsidR="00CA309F" w:rsidRDefault="00CA309F" w:rsidP="000413A5">
      <w:pPr>
        <w:spacing w:after="0" w:line="240" w:lineRule="auto"/>
      </w:pPr>
      <w:r>
        <w:separator/>
      </w:r>
    </w:p>
  </w:footnote>
  <w:footnote w:type="continuationSeparator" w:id="0">
    <w:p w14:paraId="0D11A0C8" w14:textId="77777777" w:rsidR="00CA309F" w:rsidRDefault="00CA309F" w:rsidP="000413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NDY1MzIyNzM0MbBQ0lEKTi0uzszPAykwrwUA9W9daCwAAAA="/>
  </w:docVars>
  <w:rsids>
    <w:rsidRoot w:val="001A3EC8"/>
    <w:rsid w:val="00013EF2"/>
    <w:rsid w:val="000413A5"/>
    <w:rsid w:val="000912F3"/>
    <w:rsid w:val="00185C22"/>
    <w:rsid w:val="001A3EC8"/>
    <w:rsid w:val="001B28A3"/>
    <w:rsid w:val="001F158C"/>
    <w:rsid w:val="003F72C0"/>
    <w:rsid w:val="0044322F"/>
    <w:rsid w:val="004609F1"/>
    <w:rsid w:val="00521417"/>
    <w:rsid w:val="005F48A1"/>
    <w:rsid w:val="00663B8A"/>
    <w:rsid w:val="00696819"/>
    <w:rsid w:val="0072330B"/>
    <w:rsid w:val="0073448C"/>
    <w:rsid w:val="007D0638"/>
    <w:rsid w:val="00882319"/>
    <w:rsid w:val="00900A71"/>
    <w:rsid w:val="009070E5"/>
    <w:rsid w:val="00933D1F"/>
    <w:rsid w:val="009643E3"/>
    <w:rsid w:val="00A46E90"/>
    <w:rsid w:val="00A50CF4"/>
    <w:rsid w:val="00A74CFB"/>
    <w:rsid w:val="00AA55AC"/>
    <w:rsid w:val="00AD0D47"/>
    <w:rsid w:val="00B4140C"/>
    <w:rsid w:val="00B50BC2"/>
    <w:rsid w:val="00B94D33"/>
    <w:rsid w:val="00BB7F9C"/>
    <w:rsid w:val="00BD1D4E"/>
    <w:rsid w:val="00CA309F"/>
    <w:rsid w:val="00CB4E93"/>
    <w:rsid w:val="00CE17FE"/>
    <w:rsid w:val="00D63A87"/>
    <w:rsid w:val="00D66644"/>
    <w:rsid w:val="00D67B95"/>
    <w:rsid w:val="00D71C15"/>
    <w:rsid w:val="00E1720B"/>
    <w:rsid w:val="00E83D3F"/>
    <w:rsid w:val="00EB5058"/>
    <w:rsid w:val="00F005C4"/>
    <w:rsid w:val="00F126A6"/>
    <w:rsid w:val="00F858F6"/>
    <w:rsid w:val="00FE2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E771B6"/>
  <w15:docId w15:val="{3857F353-31BD-4AD2-B521-7CF77A85B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7F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13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13A5"/>
  </w:style>
  <w:style w:type="paragraph" w:styleId="Footer">
    <w:name w:val="footer"/>
    <w:basedOn w:val="Normal"/>
    <w:link w:val="FooterChar"/>
    <w:uiPriority w:val="99"/>
    <w:unhideWhenUsed/>
    <w:rsid w:val="000413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13A5"/>
  </w:style>
  <w:style w:type="character" w:styleId="Hyperlink">
    <w:name w:val="Hyperlink"/>
    <w:basedOn w:val="DefaultParagraphFont"/>
    <w:uiPriority w:val="99"/>
    <w:semiHidden/>
    <w:unhideWhenUsed/>
    <w:rsid w:val="001F158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B7F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B7F9C"/>
    <w:pPr>
      <w:outlineLvl w:val="9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65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0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g"/><Relationship Id="rId18" Type="http://schemas.openxmlformats.org/officeDocument/2006/relationships/image" Target="media/image10.jpeg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hyperlink" Target="https://www.facebook.com/groups/SoupzOn" TargetMode="External"/><Relationship Id="rId12" Type="http://schemas.openxmlformats.org/officeDocument/2006/relationships/hyperlink" Target="https://www.publicdomainpictures.net/en/view-image.php?image=264133&amp;picture=sad-face-graffiti" TargetMode="External"/><Relationship Id="rId17" Type="http://schemas.openxmlformats.org/officeDocument/2006/relationships/image" Target="media/image9.jpeg"/><Relationship Id="rId2" Type="http://schemas.openxmlformats.org/officeDocument/2006/relationships/settings" Target="settings.xml"/><Relationship Id="rId16" Type="http://schemas.openxmlformats.org/officeDocument/2006/relationships/image" Target="media/image8.jpg"/><Relationship Id="rId20" Type="http://schemas.openxmlformats.org/officeDocument/2006/relationships/image" Target="media/image11.gif"/><Relationship Id="rId1" Type="http://schemas.openxmlformats.org/officeDocument/2006/relationships/styles" Target="styles.xml"/><Relationship Id="rId6" Type="http://schemas.openxmlformats.org/officeDocument/2006/relationships/hyperlink" Target="https://www.facebook.com/groups/SoupzOn" TargetMode="External"/><Relationship Id="rId11" Type="http://schemas.openxmlformats.org/officeDocument/2006/relationships/image" Target="media/image4.jpeg"/><Relationship Id="rId5" Type="http://schemas.openxmlformats.org/officeDocument/2006/relationships/endnotes" Target="endnotes.xml"/><Relationship Id="rId15" Type="http://schemas.openxmlformats.org/officeDocument/2006/relationships/image" Target="media/image7.jpe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hyperlink" Target="https://www.facebook.com/groups/SoupzOn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2.jpeg"/><Relationship Id="rId14" Type="http://schemas.openxmlformats.org/officeDocument/2006/relationships/image" Target="media/image6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and Sue Strickland</dc:creator>
  <cp:keywords/>
  <dc:description/>
  <cp:lastModifiedBy>Peter and Sue Strickland</cp:lastModifiedBy>
  <cp:revision>8</cp:revision>
  <cp:lastPrinted>2023-02-19T04:01:00Z</cp:lastPrinted>
  <dcterms:created xsi:type="dcterms:W3CDTF">2023-02-17T07:52:00Z</dcterms:created>
  <dcterms:modified xsi:type="dcterms:W3CDTF">2023-02-19T04:03:00Z</dcterms:modified>
</cp:coreProperties>
</file>